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5A76B" w14:textId="77777777" w:rsidR="00C62DA8" w:rsidRDefault="00C62DA8"/>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75"/>
        <w:gridCol w:w="5971"/>
      </w:tblGrid>
      <w:tr w:rsidR="005C1743" w:rsidRPr="002F781B" w14:paraId="326BEE65" w14:textId="77777777" w:rsidTr="005C1743">
        <w:tc>
          <w:tcPr>
            <w:tcW w:w="2975" w:type="dxa"/>
            <w:tcBorders>
              <w:top w:val="nil"/>
              <w:left w:val="nil"/>
              <w:bottom w:val="nil"/>
            </w:tcBorders>
            <w:shd w:val="clear" w:color="auto" w:fill="auto"/>
          </w:tcPr>
          <w:p w14:paraId="3164ADB5" w14:textId="77777777" w:rsidR="005C1743" w:rsidRPr="002F781B" w:rsidRDefault="005C1743" w:rsidP="009D53E3">
            <w:pPr>
              <w:spacing w:line="20" w:lineRule="atLeast"/>
              <w:contextualSpacing/>
              <w:jc w:val="center"/>
              <w:rPr>
                <w:rFonts w:ascii="Cambria" w:hAnsi="Cambria"/>
                <w:b/>
                <w:sz w:val="28"/>
                <w:highlight w:val="lightGray"/>
              </w:rPr>
            </w:pPr>
            <w:r w:rsidRPr="002F781B">
              <w:rPr>
                <w:rFonts w:ascii="Cambria" w:hAnsi="Cambria"/>
                <w:i/>
                <w:sz w:val="22"/>
                <w:szCs w:val="22"/>
              </w:rPr>
              <w:br w:type="page"/>
            </w:r>
            <w:r w:rsidR="00C62DA8">
              <w:rPr>
                <w:rFonts w:ascii="Cambria" w:hAnsi="Cambria"/>
                <w:noProof/>
                <w:sz w:val="21"/>
                <w:szCs w:val="22"/>
              </w:rPr>
              <mc:AlternateContent>
                <mc:Choice Requires="wps">
                  <w:drawing>
                    <wp:anchor distT="0" distB="0" distL="114300" distR="114300" simplePos="0" relativeHeight="251657728" behindDoc="1" locked="0" layoutInCell="1" allowOverlap="1" wp14:anchorId="4D7C29F3" wp14:editId="2F623C86">
                      <wp:simplePos x="0" y="0"/>
                      <wp:positionH relativeFrom="column">
                        <wp:posOffset>173355</wp:posOffset>
                      </wp:positionH>
                      <wp:positionV relativeFrom="paragraph">
                        <wp:posOffset>-283210</wp:posOffset>
                      </wp:positionV>
                      <wp:extent cx="2032635" cy="1198880"/>
                      <wp:effectExtent l="1905" t="3175" r="38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635" cy="1198880"/>
                              </a:xfrm>
                              <a:prstGeom prst="rect">
                                <a:avLst/>
                              </a:prstGeom>
                              <a:solidFill>
                                <a:srgbClr val="FFFFFF"/>
                              </a:solidFill>
                              <a:ln>
                                <a:noFill/>
                              </a:ln>
                              <a:extLst>
                                <a:ext uri="{91240B29-F687-4F45-9708-019B960494DF}">
                                  <a14:hiddenLine xmlns:a14="http://schemas.microsoft.com/office/drawing/2010/main" w="9525">
                                    <a:solidFill>
                                      <a:srgbClr val="0000FF"/>
                                    </a:solidFill>
                                    <a:prstDash val="dash"/>
                                    <a:miter lim="800000"/>
                                    <a:headEnd/>
                                    <a:tailEnd/>
                                  </a14:hiddenLine>
                                </a:ext>
                              </a:extLst>
                            </wps:spPr>
                            <wps:txbx>
                              <w:txbxContent>
                                <w:p w14:paraId="3CFA4071" w14:textId="77777777" w:rsidR="009D53E3" w:rsidRDefault="009D53E3" w:rsidP="005C1743">
                                  <w:r>
                                    <w:t>.</w:t>
                                  </w:r>
                                  <w:r>
                                    <w:rPr>
                                      <w:noProof/>
                                    </w:rPr>
                                    <w:drawing>
                                      <wp:inline distT="0" distB="0" distL="0" distR="0" wp14:anchorId="02012089" wp14:editId="0049E1FE">
                                        <wp:extent cx="1562125" cy="1004146"/>
                                        <wp:effectExtent l="0" t="38100" r="228575" b="234104"/>
                                        <wp:docPr id="1" name="Picture 4" descr="Description: C:\Documents and Settings\MMAI\Desktop\EWU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C:\Documents and Settings\MMAI\Desktop\EWULogo.png"/>
                                                <pic:cNvPicPr>
                                                  <a:picLocks noChangeAspect="1" noChangeArrowheads="1"/>
                                                </pic:cNvPicPr>
                                              </pic:nvPicPr>
                                              <pic:blipFill>
                                                <a:blip r:embed="rId7"/>
                                                <a:srcRect/>
                                                <a:stretch>
                                                  <a:fillRect/>
                                                </a:stretch>
                                              </pic:blipFill>
                                              <pic:spPr bwMode="auto">
                                                <a:xfrm>
                                                  <a:off x="0" y="0"/>
                                                  <a:ext cx="1562125" cy="1004146"/>
                                                </a:xfrm>
                                                <a:prstGeom prst="rect">
                                                  <a:avLst/>
                                                </a:prstGeom>
                                                <a:ln>
                                                  <a:noFill/>
                                                </a:ln>
                                                <a:effectLst>
                                                  <a:outerShdw blurRad="292100" dist="139700" dir="2700000" algn="tl" rotWithShape="0">
                                                    <a:srgbClr val="333333">
                                                      <a:alpha val="65000"/>
                                                    </a:srgbClr>
                                                  </a:outerShdw>
                                                </a:effectLst>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D7C29F3" id="_x0000_t202" coordsize="21600,21600" o:spt="202" path="m,l,21600r21600,l21600,xe">
                      <v:stroke joinstyle="miter"/>
                      <v:path gradientshapeok="t" o:connecttype="rect"/>
                    </v:shapetype>
                    <v:shape id="Text Box 2" o:spid="_x0000_s1026" type="#_x0000_t202" style="position:absolute;left:0;text-align:left;margin-left:13.65pt;margin-top:-22.3pt;width:160.05pt;height:94.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" stroked="f" strokecolor="blue">
                      <v:stroke dashstyle="dash"/>
                      <v:textbox>
                        <w:txbxContent>
                          <w:p w14:paraId="3CFA4071" w14:textId="77777777" w:rsidR="009D53E3" w:rsidRDefault="009D53E3" w:rsidP="005C1743">
                            <w:r>
                              <w:t>.</w:t>
                            </w:r>
                            <w:r>
                              <w:rPr>
                                <w:noProof/>
                              </w:rPr>
                              <w:drawing>
                                <wp:inline distT="0" distB="0" distL="0" distR="0" wp14:anchorId="02012089" wp14:editId="0049E1FE">
                                  <wp:extent cx="1562125" cy="1004146"/>
                                  <wp:effectExtent l="0" t="38100" r="228575" b="234104"/>
                                  <wp:docPr id="1" name="Picture 4" descr="Description: C:\Documents and Settings\MMAI\Desktop\EWU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C:\Documents and Settings\MMAI\Desktop\EWULogo.png"/>
                                          <pic:cNvPicPr>
                                            <a:picLocks noChangeAspect="1" noChangeArrowheads="1"/>
                                          </pic:cNvPicPr>
                                        </pic:nvPicPr>
                                        <pic:blipFill>
                                          <a:blip r:embed="rId8"/>
                                          <a:srcRect/>
                                          <a:stretch>
                                            <a:fillRect/>
                                          </a:stretch>
                                        </pic:blipFill>
                                        <pic:spPr bwMode="auto">
                                          <a:xfrm>
                                            <a:off x="0" y="0"/>
                                            <a:ext cx="1562125" cy="1004146"/>
                                          </a:xfrm>
                                          <a:prstGeom prst="rect">
                                            <a:avLst/>
                                          </a:prstGeom>
                                          <a:ln>
                                            <a:noFill/>
                                          </a:ln>
                                          <a:effectLst>
                                            <a:outerShdw blurRad="292100" dist="139700" dir="2700000" algn="tl" rotWithShape="0">
                                              <a:srgbClr val="333333">
                                                <a:alpha val="65000"/>
                                              </a:srgbClr>
                                            </a:outerShdw>
                                          </a:effectLst>
                                        </pic:spPr>
                                      </pic:pic>
                                    </a:graphicData>
                                  </a:graphic>
                                </wp:inline>
                              </w:drawing>
                            </w:r>
                          </w:p>
                        </w:txbxContent>
                      </v:textbox>
                    </v:shape>
                  </w:pict>
                </mc:Fallback>
              </mc:AlternateContent>
            </w:r>
          </w:p>
        </w:tc>
        <w:tc>
          <w:tcPr>
            <w:tcW w:w="5971" w:type="dxa"/>
            <w:shd w:val="clear" w:color="auto" w:fill="auto"/>
          </w:tcPr>
          <w:p w14:paraId="7E68C7F3" w14:textId="77777777" w:rsidR="005C1743" w:rsidRPr="002F781B" w:rsidRDefault="005C1743" w:rsidP="009D53E3">
            <w:pPr>
              <w:spacing w:line="20" w:lineRule="atLeast"/>
              <w:contextualSpacing/>
              <w:rPr>
                <w:rFonts w:ascii="Cambria" w:hAnsi="Cambria"/>
                <w:b/>
              </w:rPr>
            </w:pPr>
            <w:r w:rsidRPr="002F781B">
              <w:rPr>
                <w:rFonts w:ascii="Cambria" w:hAnsi="Cambria"/>
                <w:b/>
                <w:sz w:val="22"/>
                <w:szCs w:val="22"/>
              </w:rPr>
              <w:t xml:space="preserve">Department of Electrical and Electronic Engineering </w:t>
            </w:r>
          </w:p>
          <w:p w14:paraId="14CBB542" w14:textId="77777777" w:rsidR="005C1743" w:rsidRDefault="005C1743" w:rsidP="00763692">
            <w:pPr>
              <w:spacing w:line="20" w:lineRule="atLeast"/>
              <w:contextualSpacing/>
              <w:jc w:val="center"/>
              <w:rPr>
                <w:rFonts w:ascii="Cambria" w:hAnsi="Cambria"/>
                <w:b/>
                <w:sz w:val="28"/>
                <w:lang w:eastAsia="ja-JP"/>
              </w:rPr>
            </w:pPr>
            <w:r w:rsidRPr="00763692">
              <w:rPr>
                <w:rFonts w:ascii="Cambria" w:hAnsi="Cambria"/>
                <w:b/>
                <w:sz w:val="28"/>
                <w:szCs w:val="22"/>
                <w:lang w:eastAsia="ja-JP"/>
              </w:rPr>
              <w:t>EEE</w:t>
            </w:r>
            <w:r w:rsidRPr="00763692">
              <w:rPr>
                <w:rFonts w:ascii="Cambria" w:hAnsi="Cambria" w:hint="eastAsia"/>
                <w:b/>
                <w:sz w:val="28"/>
                <w:szCs w:val="22"/>
                <w:lang w:eastAsia="ja-JP"/>
              </w:rPr>
              <w:t xml:space="preserve"> </w:t>
            </w:r>
            <w:r w:rsidR="009330A6">
              <w:rPr>
                <w:rFonts w:ascii="Cambria" w:hAnsi="Cambria"/>
                <w:b/>
                <w:sz w:val="28"/>
                <w:szCs w:val="22"/>
                <w:lang w:eastAsia="ja-JP"/>
              </w:rPr>
              <w:t>302</w:t>
            </w:r>
          </w:p>
          <w:p w14:paraId="65F561BE" w14:textId="77777777" w:rsidR="005C1743" w:rsidRPr="002F781B" w:rsidRDefault="005C1743" w:rsidP="005C1743">
            <w:pPr>
              <w:spacing w:line="20" w:lineRule="atLeast"/>
              <w:contextualSpacing/>
              <w:jc w:val="center"/>
              <w:rPr>
                <w:rFonts w:ascii="Cambria" w:hAnsi="Cambria"/>
                <w:b/>
              </w:rPr>
            </w:pPr>
            <w:r>
              <w:rPr>
                <w:rFonts w:ascii="Cambria" w:hAnsi="Cambria"/>
                <w:b/>
                <w:sz w:val="28"/>
                <w:szCs w:val="22"/>
                <w:lang w:eastAsia="ja-JP"/>
              </w:rPr>
              <w:t>MICROPROCESSORS &amp; INTERFACING</w:t>
            </w:r>
          </w:p>
          <w:p w14:paraId="11B39BC7" w14:textId="77777777" w:rsidR="005C1743" w:rsidRPr="002F781B" w:rsidRDefault="005C1743" w:rsidP="009D53E3">
            <w:pPr>
              <w:spacing w:line="20" w:lineRule="atLeast"/>
              <w:contextualSpacing/>
              <w:rPr>
                <w:rFonts w:ascii="Cambria" w:hAnsi="Cambria"/>
                <w:b/>
              </w:rPr>
            </w:pPr>
          </w:p>
        </w:tc>
      </w:tr>
      <w:tr w:rsidR="005C1743" w:rsidRPr="002F781B" w14:paraId="12D470DF" w14:textId="77777777" w:rsidTr="005C1743">
        <w:tc>
          <w:tcPr>
            <w:tcW w:w="2975" w:type="dxa"/>
            <w:tcBorders>
              <w:top w:val="nil"/>
              <w:left w:val="nil"/>
              <w:bottom w:val="nil"/>
            </w:tcBorders>
            <w:shd w:val="clear" w:color="auto" w:fill="auto"/>
          </w:tcPr>
          <w:p w14:paraId="71A56F02" w14:textId="77777777" w:rsidR="005C1743" w:rsidRPr="002F781B" w:rsidRDefault="005C1743" w:rsidP="009D53E3">
            <w:pPr>
              <w:spacing w:line="20" w:lineRule="atLeast"/>
              <w:contextualSpacing/>
              <w:jc w:val="center"/>
              <w:rPr>
                <w:rFonts w:ascii="Cambria" w:hAnsi="Cambria"/>
                <w:i/>
              </w:rPr>
            </w:pPr>
          </w:p>
        </w:tc>
        <w:tc>
          <w:tcPr>
            <w:tcW w:w="5971" w:type="dxa"/>
            <w:shd w:val="clear" w:color="auto" w:fill="auto"/>
          </w:tcPr>
          <w:p w14:paraId="72A08327" w14:textId="77777777" w:rsidR="005C1743" w:rsidRPr="002F781B" w:rsidRDefault="005C1743" w:rsidP="005C1743">
            <w:pPr>
              <w:spacing w:line="20" w:lineRule="atLeast"/>
              <w:contextualSpacing/>
              <w:jc w:val="center"/>
              <w:rPr>
                <w:rFonts w:ascii="Cambria" w:hAnsi="Cambria"/>
                <w:b/>
              </w:rPr>
            </w:pPr>
          </w:p>
        </w:tc>
      </w:tr>
    </w:tbl>
    <w:p w14:paraId="7AFADEAB" w14:textId="77777777" w:rsidR="005C1743" w:rsidRPr="002F781B" w:rsidRDefault="005C1743" w:rsidP="005C1743">
      <w:pPr>
        <w:jc w:val="both"/>
        <w:rPr>
          <w:rFonts w:ascii="Cambria" w:hAnsi="Cambria"/>
          <w:i/>
          <w:lang w:eastAsia="ja-JP"/>
        </w:rPr>
      </w:pPr>
    </w:p>
    <w:p w14:paraId="053D4727" w14:textId="77777777" w:rsidR="005C1743" w:rsidRPr="002F781B" w:rsidRDefault="005C1743" w:rsidP="005C1743">
      <w:pPr>
        <w:jc w:val="both"/>
        <w:rPr>
          <w:rFonts w:ascii="Cambria" w:hAnsi="Cambria"/>
          <w:i/>
          <w:lang w:eastAsia="ja-JP"/>
        </w:rPr>
      </w:pPr>
    </w:p>
    <w:p w14:paraId="1ADF4E8E" w14:textId="5DD83AC8" w:rsidR="005C1743" w:rsidRPr="005C1743" w:rsidRDefault="005C1743" w:rsidP="005C1743">
      <w:pPr>
        <w:rPr>
          <w:rFonts w:ascii="Cambria" w:hAnsi="Cambria"/>
          <w:b/>
          <w:sz w:val="28"/>
          <w:szCs w:val="28"/>
          <w:u w:val="single"/>
          <w:lang w:eastAsia="ja-JP"/>
        </w:rPr>
      </w:pPr>
      <w:r w:rsidRPr="005C1743">
        <w:rPr>
          <w:rFonts w:ascii="Cambria" w:hAnsi="Cambria"/>
          <w:b/>
          <w:sz w:val="28"/>
          <w:szCs w:val="28"/>
          <w:u w:val="single"/>
        </w:rPr>
        <w:t>EXPERIMENT NO: 0</w:t>
      </w:r>
      <w:r w:rsidR="007F6A3C">
        <w:rPr>
          <w:rFonts w:ascii="Cambria" w:hAnsi="Cambria"/>
          <w:b/>
          <w:sz w:val="28"/>
          <w:szCs w:val="28"/>
          <w:u w:val="single"/>
          <w:lang w:eastAsia="ja-JP"/>
        </w:rPr>
        <w:t>2</w:t>
      </w:r>
      <w:r w:rsidR="00D50030">
        <w:rPr>
          <w:rFonts w:ascii="Cambria" w:hAnsi="Cambria"/>
          <w:b/>
          <w:sz w:val="28"/>
          <w:szCs w:val="28"/>
          <w:u w:val="single"/>
          <w:lang w:eastAsia="ja-JP"/>
        </w:rPr>
        <w:t xml:space="preserve"> </w:t>
      </w:r>
    </w:p>
    <w:p w14:paraId="03D55796" w14:textId="77777777" w:rsidR="005C1743" w:rsidRDefault="005C1743" w:rsidP="005C1743">
      <w:pPr>
        <w:pStyle w:val="Heading2"/>
        <w:jc w:val="left"/>
        <w:rPr>
          <w:rFonts w:ascii="Cambria" w:hAnsi="Cambria" w:cs="Times New Roman"/>
          <w:i/>
          <w:sz w:val="28"/>
        </w:rPr>
      </w:pPr>
    </w:p>
    <w:p w14:paraId="2A8DB93C" w14:textId="77777777" w:rsidR="005C1743" w:rsidRPr="007E0750" w:rsidRDefault="00C62DA8" w:rsidP="005C1743">
      <w:pPr>
        <w:pStyle w:val="Heading2"/>
        <w:jc w:val="left"/>
        <w:rPr>
          <w:rFonts w:ascii="Cambria" w:hAnsi="Cambria" w:cs="Times New Roman"/>
          <w:i/>
          <w:sz w:val="28"/>
        </w:rPr>
      </w:pPr>
      <w:r>
        <w:rPr>
          <w:rFonts w:ascii="Cambria" w:hAnsi="Cambria" w:cs="Times New Roman"/>
          <w:i/>
          <w:sz w:val="28"/>
        </w:rPr>
        <w:t xml:space="preserve">Part-1 </w:t>
      </w:r>
      <w:r w:rsidR="005C1743">
        <w:rPr>
          <w:rFonts w:ascii="Cambria" w:hAnsi="Cambria" w:cs="Times New Roman"/>
          <w:i/>
          <w:sz w:val="28"/>
        </w:rPr>
        <w:t xml:space="preserve">Experimental Study </w:t>
      </w:r>
      <w:r>
        <w:rPr>
          <w:rFonts w:ascii="Cambria" w:hAnsi="Cambria" w:cs="Times New Roman"/>
          <w:i/>
          <w:sz w:val="28"/>
        </w:rPr>
        <w:t>of Input</w:t>
      </w:r>
      <w:r w:rsidR="007875B7">
        <w:rPr>
          <w:rFonts w:ascii="Cambria" w:hAnsi="Cambria" w:cs="Times New Roman"/>
          <w:i/>
          <w:sz w:val="28"/>
        </w:rPr>
        <w:t xml:space="preserve">/ Output functions in </w:t>
      </w:r>
      <w:r w:rsidR="005C1743">
        <w:rPr>
          <w:rFonts w:ascii="Cambria" w:hAnsi="Cambria" w:cs="Times New Roman"/>
          <w:i/>
          <w:sz w:val="28"/>
        </w:rPr>
        <w:t xml:space="preserve">Assembly </w:t>
      </w:r>
      <w:r w:rsidR="00763692">
        <w:rPr>
          <w:rFonts w:ascii="Cambria" w:hAnsi="Cambria" w:cs="Times New Roman"/>
          <w:i/>
          <w:sz w:val="28"/>
        </w:rPr>
        <w:t>Language</w:t>
      </w:r>
      <w:r w:rsidR="00A25FDC">
        <w:rPr>
          <w:rFonts w:ascii="Cambria" w:hAnsi="Cambria" w:cs="Times New Roman"/>
          <w:i/>
          <w:sz w:val="28"/>
        </w:rPr>
        <w:t xml:space="preserve"> </w:t>
      </w:r>
    </w:p>
    <w:p w14:paraId="1A07FEED" w14:textId="77777777" w:rsidR="005C1743" w:rsidRPr="007E0750" w:rsidRDefault="005C1743" w:rsidP="005C1743">
      <w:pPr>
        <w:jc w:val="both"/>
        <w:rPr>
          <w:rFonts w:ascii="Cambria" w:hAnsi="Cambria"/>
          <w:sz w:val="22"/>
        </w:rPr>
      </w:pPr>
    </w:p>
    <w:p w14:paraId="3FCB928E" w14:textId="77777777" w:rsidR="005C1743" w:rsidRPr="005C1743" w:rsidRDefault="005C1743" w:rsidP="005C1743">
      <w:pPr>
        <w:spacing w:before="120"/>
        <w:jc w:val="both"/>
        <w:rPr>
          <w:rFonts w:ascii="Cambria" w:hAnsi="Cambria"/>
          <w:b/>
        </w:rPr>
      </w:pPr>
      <w:r w:rsidRPr="005C1743">
        <w:rPr>
          <w:rFonts w:ascii="Cambria" w:hAnsi="Cambria"/>
          <w:b/>
        </w:rPr>
        <w:t>1.1 OBJECTIVE</w:t>
      </w:r>
    </w:p>
    <w:p w14:paraId="7FC21DDC" w14:textId="77777777" w:rsidR="005C1743" w:rsidRPr="005C1743" w:rsidRDefault="005C1743" w:rsidP="005C1743">
      <w:pPr>
        <w:spacing w:before="120"/>
        <w:jc w:val="both"/>
        <w:rPr>
          <w:rFonts w:ascii="Cambria" w:hAnsi="Cambria"/>
          <w:b/>
        </w:rPr>
      </w:pPr>
    </w:p>
    <w:p w14:paraId="55007DAD" w14:textId="77777777" w:rsidR="005C1743" w:rsidRDefault="005C1743" w:rsidP="005C1743">
      <w:pPr>
        <w:rPr>
          <w:rFonts w:ascii="Cambria" w:hAnsi="Cambria"/>
        </w:rPr>
      </w:pPr>
      <w:r w:rsidRPr="007E0750">
        <w:rPr>
          <w:rFonts w:ascii="Cambria" w:hAnsi="Cambria"/>
        </w:rPr>
        <w:t>In this experiment,</w:t>
      </w:r>
      <w:r>
        <w:rPr>
          <w:rFonts w:ascii="Cambria" w:hAnsi="Cambria"/>
        </w:rPr>
        <w:t xml:space="preserve"> the assembly language of Intel 8086 microprocessor will be observed wh</w:t>
      </w:r>
      <w:r w:rsidR="00A25FDC">
        <w:rPr>
          <w:rFonts w:ascii="Cambria" w:hAnsi="Cambria"/>
        </w:rPr>
        <w:t>ere students will learn to achieve input &amp; output</w:t>
      </w:r>
      <w:r>
        <w:rPr>
          <w:rFonts w:ascii="Cambria" w:hAnsi="Cambria"/>
        </w:rPr>
        <w:t xml:space="preserve"> </w:t>
      </w:r>
      <w:r w:rsidR="00070DE7">
        <w:rPr>
          <w:rFonts w:ascii="Cambria" w:hAnsi="Cambria"/>
        </w:rPr>
        <w:t xml:space="preserve">in emu 8086 </w:t>
      </w:r>
      <w:r>
        <w:rPr>
          <w:rFonts w:ascii="Cambria" w:hAnsi="Cambria"/>
        </w:rPr>
        <w:t xml:space="preserve">and get the outputs.  </w:t>
      </w:r>
    </w:p>
    <w:p w14:paraId="0EE24053" w14:textId="77777777" w:rsidR="005C1743" w:rsidRDefault="005C1743" w:rsidP="005C1743">
      <w:pPr>
        <w:rPr>
          <w:rFonts w:ascii="Cambria" w:hAnsi="Cambria"/>
        </w:rPr>
      </w:pPr>
    </w:p>
    <w:p w14:paraId="18CA67E7" w14:textId="77777777" w:rsidR="005C1743" w:rsidRPr="005C1743" w:rsidRDefault="005C1743" w:rsidP="005C1743">
      <w:pPr>
        <w:rPr>
          <w:rFonts w:ascii="Cambria" w:hAnsi="Cambria"/>
          <w:b/>
        </w:rPr>
      </w:pPr>
      <w:r>
        <w:rPr>
          <w:rFonts w:ascii="Cambria" w:hAnsi="Cambria"/>
          <w:b/>
        </w:rPr>
        <w:t xml:space="preserve">1.2 </w:t>
      </w:r>
      <w:r w:rsidRPr="005C1743">
        <w:rPr>
          <w:rFonts w:ascii="Cambria" w:hAnsi="Cambria"/>
          <w:b/>
        </w:rPr>
        <w:t xml:space="preserve">Pre- lab Preparation </w:t>
      </w:r>
    </w:p>
    <w:p w14:paraId="2800C1CA" w14:textId="77777777" w:rsidR="005C1743" w:rsidRDefault="005C1743" w:rsidP="005C1743">
      <w:pPr>
        <w:rPr>
          <w:rFonts w:ascii="Cambria" w:hAnsi="Cambria"/>
        </w:rPr>
      </w:pPr>
    </w:p>
    <w:p w14:paraId="4017370D" w14:textId="77777777" w:rsidR="005C1743" w:rsidRDefault="005C1743" w:rsidP="005C1743">
      <w:pPr>
        <w:pStyle w:val="Default"/>
        <w:numPr>
          <w:ilvl w:val="0"/>
          <w:numId w:val="1"/>
        </w:numPr>
        <w:spacing w:after="47"/>
        <w:rPr>
          <w:sz w:val="23"/>
          <w:szCs w:val="23"/>
        </w:rPr>
      </w:pPr>
      <w:r>
        <w:rPr>
          <w:sz w:val="23"/>
          <w:szCs w:val="23"/>
        </w:rPr>
        <w:t xml:space="preserve">Read the experiment thoroughly and make a real effort to answer the questions of pre-lab.   </w:t>
      </w:r>
    </w:p>
    <w:p w14:paraId="55A7D14D" w14:textId="77777777" w:rsidR="005C1743" w:rsidRDefault="005C1743" w:rsidP="005C1743">
      <w:pPr>
        <w:pStyle w:val="Default"/>
        <w:numPr>
          <w:ilvl w:val="0"/>
          <w:numId w:val="1"/>
        </w:numPr>
        <w:spacing w:after="47"/>
        <w:rPr>
          <w:sz w:val="23"/>
          <w:szCs w:val="23"/>
        </w:rPr>
      </w:pPr>
      <w:r w:rsidRPr="005C1743">
        <w:rPr>
          <w:sz w:val="23"/>
          <w:szCs w:val="23"/>
        </w:rPr>
        <w:t xml:space="preserve">Review 8086 System commands from Microprocessor internal lab before you coming to the lab. </w:t>
      </w:r>
    </w:p>
    <w:p w14:paraId="2215602D" w14:textId="77777777" w:rsidR="005C1743" w:rsidRDefault="005C1743" w:rsidP="005C1743">
      <w:pPr>
        <w:pStyle w:val="Default"/>
        <w:spacing w:after="47"/>
        <w:ind w:left="720"/>
        <w:rPr>
          <w:sz w:val="23"/>
          <w:szCs w:val="23"/>
        </w:rPr>
      </w:pPr>
    </w:p>
    <w:p w14:paraId="291752B9" w14:textId="77777777" w:rsidR="005C1743" w:rsidRDefault="005C1743" w:rsidP="005C1743">
      <w:pPr>
        <w:pStyle w:val="Default"/>
        <w:numPr>
          <w:ilvl w:val="1"/>
          <w:numId w:val="3"/>
        </w:numPr>
        <w:spacing w:after="47"/>
        <w:rPr>
          <w:b/>
        </w:rPr>
      </w:pPr>
      <w:r>
        <w:rPr>
          <w:b/>
        </w:rPr>
        <w:t xml:space="preserve"> </w:t>
      </w:r>
      <w:r w:rsidR="00C62DA8">
        <w:rPr>
          <w:b/>
        </w:rPr>
        <w:t xml:space="preserve">Equipment </w:t>
      </w:r>
    </w:p>
    <w:p w14:paraId="7ECD5BC5" w14:textId="77777777" w:rsidR="005C1743" w:rsidRPr="005C1743" w:rsidRDefault="005C1743" w:rsidP="005C1743">
      <w:pPr>
        <w:pStyle w:val="Default"/>
        <w:numPr>
          <w:ilvl w:val="0"/>
          <w:numId w:val="4"/>
        </w:numPr>
        <w:spacing w:after="47"/>
      </w:pPr>
      <w:r w:rsidRPr="005C1743">
        <w:t>Personal Computer</w:t>
      </w:r>
    </w:p>
    <w:p w14:paraId="2746893B" w14:textId="77777777" w:rsidR="005C1743" w:rsidRPr="005C1743" w:rsidRDefault="005C1743" w:rsidP="005C1743">
      <w:pPr>
        <w:pStyle w:val="Default"/>
        <w:numPr>
          <w:ilvl w:val="0"/>
          <w:numId w:val="4"/>
        </w:numPr>
        <w:spacing w:after="47"/>
      </w:pPr>
      <w:r w:rsidRPr="005C1743">
        <w:t xml:space="preserve">Emu 8086 Software </w:t>
      </w:r>
    </w:p>
    <w:p w14:paraId="580B6F3A" w14:textId="77777777" w:rsidR="005C1743" w:rsidRDefault="005C1743" w:rsidP="005C1743">
      <w:pPr>
        <w:pStyle w:val="Default"/>
        <w:spacing w:after="47"/>
        <w:rPr>
          <w:sz w:val="23"/>
          <w:szCs w:val="23"/>
        </w:rPr>
      </w:pPr>
    </w:p>
    <w:p w14:paraId="49B6F942" w14:textId="77777777" w:rsidR="005C1743" w:rsidRDefault="005C1743" w:rsidP="005C1743">
      <w:pPr>
        <w:pStyle w:val="Default"/>
        <w:rPr>
          <w:sz w:val="28"/>
          <w:szCs w:val="28"/>
        </w:rPr>
      </w:pPr>
      <w:r w:rsidRPr="005C1743">
        <w:rPr>
          <w:b/>
        </w:rPr>
        <w:t xml:space="preserve">1.4 </w:t>
      </w:r>
      <w:r>
        <w:rPr>
          <w:b/>
        </w:rPr>
        <w:t xml:space="preserve">Theoretical </w:t>
      </w:r>
      <w:r>
        <w:rPr>
          <w:b/>
          <w:bCs/>
          <w:sz w:val="28"/>
          <w:szCs w:val="28"/>
        </w:rPr>
        <w:t xml:space="preserve">background: </w:t>
      </w:r>
    </w:p>
    <w:p w14:paraId="0B85361E" w14:textId="77777777" w:rsidR="005C1743" w:rsidRDefault="005C1743" w:rsidP="005C1743">
      <w:pPr>
        <w:pStyle w:val="Default"/>
        <w:rPr>
          <w:b/>
          <w:bCs/>
          <w:i/>
          <w:iCs/>
          <w:sz w:val="28"/>
          <w:szCs w:val="28"/>
        </w:rPr>
      </w:pPr>
    </w:p>
    <w:p w14:paraId="1079C7E9" w14:textId="77777777" w:rsidR="005C1743" w:rsidRDefault="005C1743" w:rsidP="005C1743">
      <w:pPr>
        <w:pStyle w:val="Default"/>
        <w:rPr>
          <w:sz w:val="28"/>
          <w:szCs w:val="28"/>
        </w:rPr>
      </w:pPr>
      <w:r>
        <w:rPr>
          <w:b/>
          <w:bCs/>
          <w:i/>
          <w:iCs/>
          <w:sz w:val="28"/>
          <w:szCs w:val="28"/>
        </w:rPr>
        <w:t xml:space="preserve">System Commands </w:t>
      </w:r>
    </w:p>
    <w:p w14:paraId="2AF6F32A" w14:textId="77777777" w:rsidR="005C1743" w:rsidRDefault="005C1743" w:rsidP="005C1743">
      <w:pPr>
        <w:pStyle w:val="Default"/>
        <w:spacing w:after="47"/>
        <w:jc w:val="both"/>
        <w:rPr>
          <w:sz w:val="23"/>
          <w:szCs w:val="23"/>
        </w:rPr>
      </w:pPr>
      <w:r>
        <w:rPr>
          <w:sz w:val="23"/>
          <w:szCs w:val="23"/>
        </w:rPr>
        <w:t xml:space="preserve">Table 1 lists </w:t>
      </w:r>
      <w:proofErr w:type="gramStart"/>
      <w:r>
        <w:rPr>
          <w:sz w:val="23"/>
          <w:szCs w:val="23"/>
        </w:rPr>
        <w:t>the most</w:t>
      </w:r>
      <w:proofErr w:type="gramEnd"/>
      <w:r>
        <w:rPr>
          <w:sz w:val="23"/>
          <w:szCs w:val="23"/>
        </w:rPr>
        <w:t xml:space="preserve"> of the system commands used in the MTS-8088. The 8086 System has two command groups. These are the system commands and the I/O Driver commands. The system commands provide ways to utilize the system’s resources, and the I/O Driver Commands are used to control I/O devices. </w:t>
      </w:r>
    </w:p>
    <w:tbl>
      <w:tblPr>
        <w:tblW w:w="0" w:type="auto"/>
        <w:tblBorders>
          <w:top w:val="nil"/>
          <w:left w:val="nil"/>
          <w:bottom w:val="nil"/>
          <w:right w:val="nil"/>
        </w:tblBorders>
        <w:tblLayout w:type="fixed"/>
        <w:tblLook w:val="0000" w:firstRow="0" w:lastRow="0" w:firstColumn="0" w:lastColumn="0" w:noHBand="0" w:noVBand="0"/>
      </w:tblPr>
      <w:tblGrid>
        <w:gridCol w:w="3872"/>
        <w:gridCol w:w="3872"/>
      </w:tblGrid>
      <w:tr w:rsidR="005C1743" w14:paraId="1F44D574" w14:textId="77777777">
        <w:trPr>
          <w:trHeight w:val="90"/>
        </w:trPr>
        <w:tc>
          <w:tcPr>
            <w:tcW w:w="3872" w:type="dxa"/>
          </w:tcPr>
          <w:p w14:paraId="5EDB4A9A" w14:textId="77777777" w:rsidR="005C1743" w:rsidRDefault="005C1743">
            <w:pPr>
              <w:pStyle w:val="Default"/>
              <w:rPr>
                <w:sz w:val="20"/>
                <w:szCs w:val="20"/>
              </w:rPr>
            </w:pPr>
            <w:r>
              <w:rPr>
                <w:sz w:val="20"/>
                <w:szCs w:val="20"/>
              </w:rPr>
              <w:t xml:space="preserve">Command </w:t>
            </w:r>
          </w:p>
        </w:tc>
        <w:tc>
          <w:tcPr>
            <w:tcW w:w="3872" w:type="dxa"/>
          </w:tcPr>
          <w:p w14:paraId="1DC9E691" w14:textId="77777777" w:rsidR="005C1743" w:rsidRDefault="005C1743">
            <w:pPr>
              <w:pStyle w:val="Default"/>
              <w:rPr>
                <w:sz w:val="20"/>
                <w:szCs w:val="20"/>
              </w:rPr>
            </w:pPr>
          </w:p>
          <w:p w14:paraId="659EFC60" w14:textId="77777777" w:rsidR="005C1743" w:rsidRDefault="005C1743">
            <w:pPr>
              <w:pStyle w:val="Default"/>
              <w:rPr>
                <w:sz w:val="20"/>
                <w:szCs w:val="20"/>
              </w:rPr>
            </w:pPr>
          </w:p>
        </w:tc>
      </w:tr>
      <w:tr w:rsidR="005C1743" w14:paraId="395090F9" w14:textId="77777777">
        <w:trPr>
          <w:trHeight w:val="88"/>
        </w:trPr>
        <w:tc>
          <w:tcPr>
            <w:tcW w:w="7744" w:type="dxa"/>
            <w:gridSpan w:val="2"/>
          </w:tcPr>
          <w:p w14:paraId="2EBD902B" w14:textId="77777777" w:rsidR="005C1743" w:rsidRDefault="005C1743">
            <w:pPr>
              <w:pStyle w:val="Default"/>
              <w:rPr>
                <w:sz w:val="20"/>
                <w:szCs w:val="20"/>
              </w:rPr>
            </w:pPr>
            <w:r>
              <w:rPr>
                <w:b/>
                <w:bCs/>
                <w:sz w:val="20"/>
                <w:szCs w:val="20"/>
              </w:rPr>
              <w:t xml:space="preserve">Memory Management Commands </w:t>
            </w:r>
          </w:p>
        </w:tc>
      </w:tr>
      <w:tr w:rsidR="005C1743" w14:paraId="4ABA9884" w14:textId="77777777">
        <w:trPr>
          <w:trHeight w:val="90"/>
        </w:trPr>
        <w:tc>
          <w:tcPr>
            <w:tcW w:w="3872" w:type="dxa"/>
          </w:tcPr>
          <w:p w14:paraId="62D661A5" w14:textId="77777777" w:rsidR="005C1743" w:rsidRDefault="005C1743">
            <w:pPr>
              <w:pStyle w:val="Default"/>
              <w:rPr>
                <w:sz w:val="20"/>
                <w:szCs w:val="20"/>
              </w:rPr>
            </w:pPr>
            <w:r>
              <w:rPr>
                <w:sz w:val="20"/>
                <w:szCs w:val="20"/>
              </w:rPr>
              <w:t xml:space="preserve">D </w:t>
            </w:r>
          </w:p>
        </w:tc>
        <w:tc>
          <w:tcPr>
            <w:tcW w:w="3872" w:type="dxa"/>
          </w:tcPr>
          <w:p w14:paraId="556CD1D4" w14:textId="77777777" w:rsidR="005C1743" w:rsidRDefault="005C1743">
            <w:pPr>
              <w:pStyle w:val="Default"/>
              <w:rPr>
                <w:sz w:val="20"/>
                <w:szCs w:val="20"/>
              </w:rPr>
            </w:pPr>
            <w:r>
              <w:rPr>
                <w:sz w:val="20"/>
                <w:szCs w:val="20"/>
              </w:rPr>
              <w:t xml:space="preserve">Display the contents of Memory </w:t>
            </w:r>
          </w:p>
        </w:tc>
      </w:tr>
      <w:tr w:rsidR="005C1743" w14:paraId="3FF7014C" w14:textId="77777777">
        <w:trPr>
          <w:trHeight w:val="90"/>
        </w:trPr>
        <w:tc>
          <w:tcPr>
            <w:tcW w:w="3872" w:type="dxa"/>
          </w:tcPr>
          <w:p w14:paraId="7379EC5F" w14:textId="77777777" w:rsidR="005C1743" w:rsidRDefault="005C1743">
            <w:pPr>
              <w:pStyle w:val="Default"/>
              <w:rPr>
                <w:sz w:val="20"/>
                <w:szCs w:val="20"/>
              </w:rPr>
            </w:pPr>
            <w:r>
              <w:rPr>
                <w:sz w:val="20"/>
                <w:szCs w:val="20"/>
              </w:rPr>
              <w:t xml:space="preserve">C </w:t>
            </w:r>
          </w:p>
        </w:tc>
        <w:tc>
          <w:tcPr>
            <w:tcW w:w="3872" w:type="dxa"/>
          </w:tcPr>
          <w:p w14:paraId="276DF259" w14:textId="77777777" w:rsidR="005C1743" w:rsidRDefault="005C1743">
            <w:pPr>
              <w:pStyle w:val="Default"/>
              <w:rPr>
                <w:sz w:val="20"/>
                <w:szCs w:val="20"/>
              </w:rPr>
            </w:pPr>
            <w:r>
              <w:rPr>
                <w:sz w:val="20"/>
                <w:szCs w:val="20"/>
              </w:rPr>
              <w:t xml:space="preserve">Compare the contents of Memory </w:t>
            </w:r>
          </w:p>
        </w:tc>
      </w:tr>
      <w:tr w:rsidR="005C1743" w14:paraId="7DBF1B24" w14:textId="77777777">
        <w:trPr>
          <w:trHeight w:val="90"/>
        </w:trPr>
        <w:tc>
          <w:tcPr>
            <w:tcW w:w="3872" w:type="dxa"/>
          </w:tcPr>
          <w:p w14:paraId="01F98699" w14:textId="77777777" w:rsidR="005C1743" w:rsidRDefault="005C1743">
            <w:pPr>
              <w:pStyle w:val="Default"/>
              <w:rPr>
                <w:sz w:val="20"/>
                <w:szCs w:val="20"/>
              </w:rPr>
            </w:pPr>
            <w:r>
              <w:rPr>
                <w:sz w:val="20"/>
                <w:szCs w:val="20"/>
              </w:rPr>
              <w:t xml:space="preserve">E </w:t>
            </w:r>
          </w:p>
        </w:tc>
        <w:tc>
          <w:tcPr>
            <w:tcW w:w="3872" w:type="dxa"/>
          </w:tcPr>
          <w:p w14:paraId="5CAD41B8" w14:textId="77777777" w:rsidR="005C1743" w:rsidRDefault="005C1743">
            <w:pPr>
              <w:pStyle w:val="Default"/>
              <w:rPr>
                <w:sz w:val="20"/>
                <w:szCs w:val="20"/>
              </w:rPr>
            </w:pPr>
            <w:r>
              <w:rPr>
                <w:sz w:val="20"/>
                <w:szCs w:val="20"/>
              </w:rPr>
              <w:t xml:space="preserve">Edit/Modify the memory contents </w:t>
            </w:r>
          </w:p>
        </w:tc>
      </w:tr>
      <w:tr w:rsidR="005C1743" w14:paraId="78A1DF6F" w14:textId="77777777">
        <w:trPr>
          <w:trHeight w:val="90"/>
        </w:trPr>
        <w:tc>
          <w:tcPr>
            <w:tcW w:w="3872" w:type="dxa"/>
          </w:tcPr>
          <w:p w14:paraId="2781291E" w14:textId="77777777" w:rsidR="005C1743" w:rsidRDefault="005C1743">
            <w:pPr>
              <w:pStyle w:val="Default"/>
              <w:rPr>
                <w:sz w:val="20"/>
                <w:szCs w:val="20"/>
              </w:rPr>
            </w:pPr>
            <w:r>
              <w:rPr>
                <w:sz w:val="20"/>
                <w:szCs w:val="20"/>
              </w:rPr>
              <w:t xml:space="preserve">F </w:t>
            </w:r>
          </w:p>
        </w:tc>
        <w:tc>
          <w:tcPr>
            <w:tcW w:w="3872" w:type="dxa"/>
          </w:tcPr>
          <w:p w14:paraId="21133340" w14:textId="77777777" w:rsidR="005C1743" w:rsidRDefault="005C1743">
            <w:pPr>
              <w:pStyle w:val="Default"/>
              <w:rPr>
                <w:sz w:val="20"/>
                <w:szCs w:val="20"/>
              </w:rPr>
            </w:pPr>
            <w:r>
              <w:rPr>
                <w:sz w:val="20"/>
                <w:szCs w:val="20"/>
              </w:rPr>
              <w:t xml:space="preserve">Fill memory </w:t>
            </w:r>
          </w:p>
        </w:tc>
      </w:tr>
      <w:tr w:rsidR="005C1743" w14:paraId="0D0DD94A" w14:textId="77777777">
        <w:trPr>
          <w:trHeight w:val="90"/>
        </w:trPr>
        <w:tc>
          <w:tcPr>
            <w:tcW w:w="3872" w:type="dxa"/>
          </w:tcPr>
          <w:p w14:paraId="7505A693" w14:textId="77777777" w:rsidR="005C1743" w:rsidRDefault="005C1743">
            <w:pPr>
              <w:pStyle w:val="Default"/>
              <w:rPr>
                <w:sz w:val="20"/>
                <w:szCs w:val="20"/>
              </w:rPr>
            </w:pPr>
            <w:r>
              <w:rPr>
                <w:sz w:val="20"/>
                <w:szCs w:val="20"/>
              </w:rPr>
              <w:t xml:space="preserve">M </w:t>
            </w:r>
          </w:p>
        </w:tc>
        <w:tc>
          <w:tcPr>
            <w:tcW w:w="3872" w:type="dxa"/>
          </w:tcPr>
          <w:p w14:paraId="74D43BFA" w14:textId="77777777" w:rsidR="005C1743" w:rsidRDefault="005C1743">
            <w:pPr>
              <w:pStyle w:val="Default"/>
              <w:rPr>
                <w:sz w:val="20"/>
                <w:szCs w:val="20"/>
              </w:rPr>
            </w:pPr>
            <w:r>
              <w:rPr>
                <w:sz w:val="20"/>
                <w:szCs w:val="20"/>
              </w:rPr>
              <w:t xml:space="preserve">Move the contents of memory </w:t>
            </w:r>
          </w:p>
        </w:tc>
      </w:tr>
      <w:tr w:rsidR="005C1743" w14:paraId="5A4B240B" w14:textId="77777777">
        <w:trPr>
          <w:trHeight w:val="88"/>
        </w:trPr>
        <w:tc>
          <w:tcPr>
            <w:tcW w:w="7744" w:type="dxa"/>
            <w:gridSpan w:val="2"/>
          </w:tcPr>
          <w:p w14:paraId="67559BE9" w14:textId="77777777" w:rsidR="005C1743" w:rsidRDefault="005C1743">
            <w:pPr>
              <w:pStyle w:val="Default"/>
              <w:rPr>
                <w:sz w:val="20"/>
                <w:szCs w:val="20"/>
              </w:rPr>
            </w:pPr>
            <w:r>
              <w:rPr>
                <w:b/>
                <w:bCs/>
                <w:sz w:val="20"/>
                <w:szCs w:val="20"/>
              </w:rPr>
              <w:t xml:space="preserve">Assembler Commands </w:t>
            </w:r>
          </w:p>
        </w:tc>
      </w:tr>
      <w:tr w:rsidR="005C1743" w14:paraId="78F2B9D5" w14:textId="77777777">
        <w:trPr>
          <w:trHeight w:val="90"/>
        </w:trPr>
        <w:tc>
          <w:tcPr>
            <w:tcW w:w="3872" w:type="dxa"/>
          </w:tcPr>
          <w:p w14:paraId="0FB29124" w14:textId="77777777" w:rsidR="005C1743" w:rsidRPr="005C1743" w:rsidRDefault="005C1743">
            <w:pPr>
              <w:pStyle w:val="Default"/>
              <w:rPr>
                <w:sz w:val="20"/>
                <w:szCs w:val="20"/>
              </w:rPr>
            </w:pPr>
            <w:r w:rsidRPr="005C1743">
              <w:rPr>
                <w:sz w:val="20"/>
                <w:szCs w:val="20"/>
              </w:rPr>
              <w:lastRenderedPageBreak/>
              <w:t xml:space="preserve">A </w:t>
            </w:r>
          </w:p>
        </w:tc>
        <w:tc>
          <w:tcPr>
            <w:tcW w:w="3872" w:type="dxa"/>
          </w:tcPr>
          <w:p w14:paraId="5076CF12" w14:textId="77777777" w:rsidR="005C1743" w:rsidRPr="005C1743" w:rsidRDefault="005C1743">
            <w:pPr>
              <w:pStyle w:val="Default"/>
              <w:rPr>
                <w:sz w:val="20"/>
                <w:szCs w:val="20"/>
              </w:rPr>
            </w:pPr>
            <w:r w:rsidRPr="005C1743">
              <w:rPr>
                <w:sz w:val="20"/>
                <w:szCs w:val="20"/>
              </w:rPr>
              <w:t xml:space="preserve">Command A is used to write an assembly language program. </w:t>
            </w:r>
          </w:p>
        </w:tc>
      </w:tr>
      <w:tr w:rsidR="005C1743" w14:paraId="2D52917E" w14:textId="77777777">
        <w:trPr>
          <w:trHeight w:val="90"/>
        </w:trPr>
        <w:tc>
          <w:tcPr>
            <w:tcW w:w="3872" w:type="dxa"/>
          </w:tcPr>
          <w:p w14:paraId="12D0077C" w14:textId="77777777" w:rsidR="005C1743" w:rsidRPr="005C1743" w:rsidRDefault="005C1743">
            <w:pPr>
              <w:pStyle w:val="Default"/>
              <w:rPr>
                <w:sz w:val="20"/>
                <w:szCs w:val="20"/>
              </w:rPr>
            </w:pPr>
            <w:r w:rsidRPr="005C1743">
              <w:rPr>
                <w:sz w:val="20"/>
                <w:szCs w:val="20"/>
              </w:rPr>
              <w:t xml:space="preserve">I </w:t>
            </w:r>
          </w:p>
        </w:tc>
        <w:tc>
          <w:tcPr>
            <w:tcW w:w="3872" w:type="dxa"/>
          </w:tcPr>
          <w:p w14:paraId="51BBD120" w14:textId="77777777" w:rsidR="005C1743" w:rsidRPr="005C1743" w:rsidRDefault="005C1743">
            <w:pPr>
              <w:pStyle w:val="Default"/>
              <w:rPr>
                <w:sz w:val="20"/>
                <w:szCs w:val="20"/>
              </w:rPr>
            </w:pPr>
            <w:r w:rsidRPr="005C1743">
              <w:rPr>
                <w:sz w:val="20"/>
                <w:szCs w:val="20"/>
              </w:rPr>
              <w:t xml:space="preserve">Insert instruction in the program </w:t>
            </w:r>
          </w:p>
        </w:tc>
      </w:tr>
      <w:tr w:rsidR="005C1743" w14:paraId="5C6BFD49" w14:textId="77777777">
        <w:trPr>
          <w:trHeight w:val="90"/>
        </w:trPr>
        <w:tc>
          <w:tcPr>
            <w:tcW w:w="3872" w:type="dxa"/>
          </w:tcPr>
          <w:p w14:paraId="53A45295" w14:textId="77777777" w:rsidR="005C1743" w:rsidRDefault="005C1743">
            <w:pPr>
              <w:pStyle w:val="Default"/>
              <w:rPr>
                <w:sz w:val="20"/>
                <w:szCs w:val="20"/>
              </w:rPr>
            </w:pPr>
            <w:r>
              <w:rPr>
                <w:sz w:val="20"/>
                <w:szCs w:val="20"/>
              </w:rPr>
              <w:t xml:space="preserve">U </w:t>
            </w:r>
          </w:p>
        </w:tc>
        <w:tc>
          <w:tcPr>
            <w:tcW w:w="3872" w:type="dxa"/>
          </w:tcPr>
          <w:p w14:paraId="620106BA" w14:textId="77777777" w:rsidR="005C1743" w:rsidRDefault="005C1743">
            <w:pPr>
              <w:pStyle w:val="Default"/>
              <w:rPr>
                <w:sz w:val="20"/>
                <w:szCs w:val="20"/>
              </w:rPr>
            </w:pPr>
            <w:r>
              <w:rPr>
                <w:sz w:val="20"/>
                <w:szCs w:val="20"/>
              </w:rPr>
              <w:t xml:space="preserve">Disassemble the assembly language instructions into machine code </w:t>
            </w:r>
          </w:p>
        </w:tc>
      </w:tr>
      <w:tr w:rsidR="005C1743" w14:paraId="0D0D8B64" w14:textId="77777777">
        <w:trPr>
          <w:trHeight w:val="88"/>
        </w:trPr>
        <w:tc>
          <w:tcPr>
            <w:tcW w:w="7744" w:type="dxa"/>
            <w:gridSpan w:val="2"/>
          </w:tcPr>
          <w:p w14:paraId="35E0D30E" w14:textId="77777777" w:rsidR="005C1743" w:rsidRDefault="005C1743">
            <w:pPr>
              <w:pStyle w:val="Default"/>
              <w:rPr>
                <w:sz w:val="20"/>
                <w:szCs w:val="20"/>
              </w:rPr>
            </w:pPr>
            <w:r>
              <w:rPr>
                <w:b/>
                <w:bCs/>
                <w:sz w:val="20"/>
                <w:szCs w:val="20"/>
              </w:rPr>
              <w:t xml:space="preserve">Program Control Commands </w:t>
            </w:r>
          </w:p>
        </w:tc>
      </w:tr>
      <w:tr w:rsidR="005C1743" w14:paraId="32349DE5" w14:textId="77777777">
        <w:trPr>
          <w:trHeight w:val="90"/>
        </w:trPr>
        <w:tc>
          <w:tcPr>
            <w:tcW w:w="3872" w:type="dxa"/>
          </w:tcPr>
          <w:p w14:paraId="5BA943DB" w14:textId="77777777" w:rsidR="005C1743" w:rsidRDefault="005C1743">
            <w:pPr>
              <w:pStyle w:val="Default"/>
              <w:rPr>
                <w:sz w:val="20"/>
                <w:szCs w:val="20"/>
              </w:rPr>
            </w:pPr>
            <w:r>
              <w:rPr>
                <w:sz w:val="20"/>
                <w:szCs w:val="20"/>
              </w:rPr>
              <w:t xml:space="preserve">G </w:t>
            </w:r>
          </w:p>
        </w:tc>
        <w:tc>
          <w:tcPr>
            <w:tcW w:w="3872" w:type="dxa"/>
          </w:tcPr>
          <w:p w14:paraId="079D222C" w14:textId="77777777" w:rsidR="005C1743" w:rsidRDefault="005C1743">
            <w:pPr>
              <w:pStyle w:val="Default"/>
              <w:rPr>
                <w:sz w:val="20"/>
                <w:szCs w:val="20"/>
              </w:rPr>
            </w:pPr>
            <w:r>
              <w:rPr>
                <w:sz w:val="20"/>
                <w:szCs w:val="20"/>
              </w:rPr>
              <w:t xml:space="preserve">Executing Programs </w:t>
            </w:r>
          </w:p>
        </w:tc>
      </w:tr>
      <w:tr w:rsidR="005C1743" w14:paraId="0D9F026E" w14:textId="77777777">
        <w:trPr>
          <w:trHeight w:val="90"/>
        </w:trPr>
        <w:tc>
          <w:tcPr>
            <w:tcW w:w="3872" w:type="dxa"/>
          </w:tcPr>
          <w:p w14:paraId="279A1E9A" w14:textId="77777777" w:rsidR="005C1743" w:rsidRDefault="005C1743">
            <w:pPr>
              <w:pStyle w:val="Default"/>
              <w:rPr>
                <w:sz w:val="20"/>
                <w:szCs w:val="20"/>
              </w:rPr>
            </w:pPr>
            <w:r>
              <w:rPr>
                <w:sz w:val="20"/>
                <w:szCs w:val="20"/>
              </w:rPr>
              <w:t xml:space="preserve">R </w:t>
            </w:r>
          </w:p>
        </w:tc>
        <w:tc>
          <w:tcPr>
            <w:tcW w:w="3872" w:type="dxa"/>
          </w:tcPr>
          <w:p w14:paraId="5E94CD90" w14:textId="77777777" w:rsidR="005C1743" w:rsidRDefault="005C1743">
            <w:pPr>
              <w:pStyle w:val="Default"/>
              <w:rPr>
                <w:sz w:val="20"/>
                <w:szCs w:val="20"/>
              </w:rPr>
            </w:pPr>
            <w:r>
              <w:rPr>
                <w:sz w:val="20"/>
                <w:szCs w:val="20"/>
              </w:rPr>
              <w:t xml:space="preserve">Display / modify the contents of registers. </w:t>
            </w:r>
          </w:p>
        </w:tc>
      </w:tr>
      <w:tr w:rsidR="005C1743" w14:paraId="4885412B" w14:textId="77777777">
        <w:trPr>
          <w:trHeight w:val="90"/>
        </w:trPr>
        <w:tc>
          <w:tcPr>
            <w:tcW w:w="3872" w:type="dxa"/>
          </w:tcPr>
          <w:p w14:paraId="282CE5C4" w14:textId="77777777" w:rsidR="005C1743" w:rsidRDefault="005C1743">
            <w:pPr>
              <w:pStyle w:val="Default"/>
              <w:rPr>
                <w:sz w:val="20"/>
                <w:szCs w:val="20"/>
              </w:rPr>
            </w:pPr>
            <w:r>
              <w:rPr>
                <w:sz w:val="20"/>
                <w:szCs w:val="20"/>
              </w:rPr>
              <w:t xml:space="preserve">T </w:t>
            </w:r>
          </w:p>
        </w:tc>
        <w:tc>
          <w:tcPr>
            <w:tcW w:w="3872" w:type="dxa"/>
          </w:tcPr>
          <w:p w14:paraId="5D7765B2" w14:textId="77777777" w:rsidR="005C1743" w:rsidRDefault="005C1743">
            <w:pPr>
              <w:pStyle w:val="Default"/>
              <w:rPr>
                <w:sz w:val="20"/>
                <w:szCs w:val="20"/>
              </w:rPr>
            </w:pPr>
            <w:r>
              <w:rPr>
                <w:sz w:val="20"/>
                <w:szCs w:val="20"/>
              </w:rPr>
              <w:t xml:space="preserve">Trace the program execution </w:t>
            </w:r>
          </w:p>
        </w:tc>
      </w:tr>
      <w:tr w:rsidR="005C1743" w14:paraId="2021BA0F" w14:textId="77777777">
        <w:trPr>
          <w:trHeight w:val="88"/>
        </w:trPr>
        <w:tc>
          <w:tcPr>
            <w:tcW w:w="7744" w:type="dxa"/>
            <w:gridSpan w:val="2"/>
          </w:tcPr>
          <w:p w14:paraId="3B21F0DA" w14:textId="77777777" w:rsidR="005C1743" w:rsidRDefault="005C1743">
            <w:pPr>
              <w:pStyle w:val="Default"/>
              <w:rPr>
                <w:sz w:val="20"/>
                <w:szCs w:val="20"/>
              </w:rPr>
            </w:pPr>
            <w:r>
              <w:rPr>
                <w:b/>
                <w:bCs/>
                <w:sz w:val="20"/>
                <w:szCs w:val="20"/>
              </w:rPr>
              <w:t xml:space="preserve">Numerical Operation/Conversion </w:t>
            </w:r>
          </w:p>
        </w:tc>
      </w:tr>
      <w:tr w:rsidR="005C1743" w14:paraId="4BA8CA5C" w14:textId="77777777">
        <w:trPr>
          <w:trHeight w:val="90"/>
        </w:trPr>
        <w:tc>
          <w:tcPr>
            <w:tcW w:w="3872" w:type="dxa"/>
          </w:tcPr>
          <w:p w14:paraId="48EB8347" w14:textId="77777777" w:rsidR="005C1743" w:rsidRDefault="005C1743">
            <w:pPr>
              <w:pStyle w:val="Default"/>
              <w:rPr>
                <w:sz w:val="20"/>
                <w:szCs w:val="20"/>
              </w:rPr>
            </w:pPr>
            <w:r>
              <w:rPr>
                <w:sz w:val="20"/>
                <w:szCs w:val="20"/>
              </w:rPr>
              <w:t xml:space="preserve">B </w:t>
            </w:r>
          </w:p>
        </w:tc>
        <w:tc>
          <w:tcPr>
            <w:tcW w:w="3872" w:type="dxa"/>
          </w:tcPr>
          <w:p w14:paraId="0E180C9E" w14:textId="77777777" w:rsidR="005C1743" w:rsidRDefault="005C1743">
            <w:pPr>
              <w:pStyle w:val="Default"/>
              <w:rPr>
                <w:sz w:val="20"/>
                <w:szCs w:val="20"/>
              </w:rPr>
            </w:pPr>
            <w:r>
              <w:rPr>
                <w:sz w:val="20"/>
                <w:szCs w:val="20"/>
              </w:rPr>
              <w:t xml:space="preserve">Convert a decimal number into binary </w:t>
            </w:r>
          </w:p>
        </w:tc>
      </w:tr>
      <w:tr w:rsidR="005C1743" w14:paraId="2250507A" w14:textId="77777777" w:rsidTr="005C1743">
        <w:trPr>
          <w:trHeight w:val="90"/>
        </w:trPr>
        <w:tc>
          <w:tcPr>
            <w:tcW w:w="3872" w:type="dxa"/>
            <w:tcBorders>
              <w:left w:val="nil"/>
            </w:tcBorders>
          </w:tcPr>
          <w:p w14:paraId="256817C5" w14:textId="77777777" w:rsidR="005C1743" w:rsidRDefault="005C1743">
            <w:pPr>
              <w:pStyle w:val="Default"/>
              <w:rPr>
                <w:sz w:val="20"/>
                <w:szCs w:val="20"/>
              </w:rPr>
            </w:pPr>
            <w:r>
              <w:rPr>
                <w:sz w:val="20"/>
                <w:szCs w:val="20"/>
              </w:rPr>
              <w:t xml:space="preserve">H </w:t>
            </w:r>
          </w:p>
        </w:tc>
        <w:tc>
          <w:tcPr>
            <w:tcW w:w="3872" w:type="dxa"/>
            <w:tcBorders>
              <w:right w:val="nil"/>
            </w:tcBorders>
          </w:tcPr>
          <w:p w14:paraId="2564AD12" w14:textId="77777777" w:rsidR="005C1743" w:rsidRDefault="005C1743">
            <w:pPr>
              <w:pStyle w:val="Default"/>
              <w:rPr>
                <w:sz w:val="20"/>
                <w:szCs w:val="20"/>
              </w:rPr>
            </w:pPr>
            <w:r>
              <w:rPr>
                <w:sz w:val="20"/>
                <w:szCs w:val="20"/>
              </w:rPr>
              <w:t xml:space="preserve">Sum or difference of two hexadecimal numbers </w:t>
            </w:r>
          </w:p>
        </w:tc>
      </w:tr>
      <w:tr w:rsidR="005C1743" w14:paraId="53BA9612" w14:textId="77777777" w:rsidTr="005C1743">
        <w:trPr>
          <w:trHeight w:val="90"/>
        </w:trPr>
        <w:tc>
          <w:tcPr>
            <w:tcW w:w="3872" w:type="dxa"/>
            <w:tcBorders>
              <w:left w:val="nil"/>
            </w:tcBorders>
          </w:tcPr>
          <w:p w14:paraId="7E2C0FFD" w14:textId="77777777" w:rsidR="005C1743" w:rsidRDefault="005C1743">
            <w:pPr>
              <w:pStyle w:val="Default"/>
              <w:rPr>
                <w:sz w:val="20"/>
                <w:szCs w:val="20"/>
              </w:rPr>
            </w:pPr>
            <w:r>
              <w:rPr>
                <w:sz w:val="20"/>
                <w:szCs w:val="20"/>
              </w:rPr>
              <w:t xml:space="preserve">J </w:t>
            </w:r>
          </w:p>
        </w:tc>
        <w:tc>
          <w:tcPr>
            <w:tcW w:w="3872" w:type="dxa"/>
            <w:tcBorders>
              <w:right w:val="nil"/>
            </w:tcBorders>
          </w:tcPr>
          <w:p w14:paraId="7B6E5B89" w14:textId="77777777" w:rsidR="005C1743" w:rsidRDefault="005C1743">
            <w:pPr>
              <w:pStyle w:val="Default"/>
              <w:rPr>
                <w:sz w:val="20"/>
                <w:szCs w:val="20"/>
              </w:rPr>
            </w:pPr>
            <w:r>
              <w:rPr>
                <w:sz w:val="20"/>
                <w:szCs w:val="20"/>
              </w:rPr>
              <w:t xml:space="preserve">Convert a decimal number in Hexadecimal </w:t>
            </w:r>
          </w:p>
        </w:tc>
      </w:tr>
      <w:tr w:rsidR="005C1743" w14:paraId="20B25DEC" w14:textId="77777777" w:rsidTr="005C1743">
        <w:trPr>
          <w:trHeight w:val="90"/>
        </w:trPr>
        <w:tc>
          <w:tcPr>
            <w:tcW w:w="3872" w:type="dxa"/>
            <w:tcBorders>
              <w:left w:val="nil"/>
            </w:tcBorders>
          </w:tcPr>
          <w:p w14:paraId="381C21C2" w14:textId="77777777" w:rsidR="005C1743" w:rsidRDefault="005C1743">
            <w:pPr>
              <w:pStyle w:val="Default"/>
              <w:rPr>
                <w:sz w:val="20"/>
                <w:szCs w:val="20"/>
              </w:rPr>
            </w:pPr>
            <w:r>
              <w:rPr>
                <w:sz w:val="20"/>
                <w:szCs w:val="20"/>
              </w:rPr>
              <w:t xml:space="preserve">S </w:t>
            </w:r>
          </w:p>
        </w:tc>
        <w:tc>
          <w:tcPr>
            <w:tcW w:w="3872" w:type="dxa"/>
            <w:tcBorders>
              <w:right w:val="nil"/>
            </w:tcBorders>
          </w:tcPr>
          <w:p w14:paraId="2A47D490" w14:textId="77777777" w:rsidR="005C1743" w:rsidRDefault="005C1743">
            <w:pPr>
              <w:pStyle w:val="Default"/>
              <w:rPr>
                <w:sz w:val="20"/>
                <w:szCs w:val="20"/>
              </w:rPr>
            </w:pPr>
            <w:r>
              <w:rPr>
                <w:sz w:val="20"/>
                <w:szCs w:val="20"/>
              </w:rPr>
              <w:t xml:space="preserve">Convert a hexadecimal number into decimal </w:t>
            </w:r>
          </w:p>
        </w:tc>
      </w:tr>
      <w:tr w:rsidR="005C1743" w14:paraId="528057B0" w14:textId="77777777" w:rsidTr="005C1743">
        <w:trPr>
          <w:trHeight w:val="90"/>
        </w:trPr>
        <w:tc>
          <w:tcPr>
            <w:tcW w:w="3872" w:type="dxa"/>
            <w:tcBorders>
              <w:left w:val="nil"/>
              <w:bottom w:val="nil"/>
            </w:tcBorders>
          </w:tcPr>
          <w:p w14:paraId="75C9F6C1" w14:textId="77777777" w:rsidR="005C1743" w:rsidRDefault="005C1743">
            <w:pPr>
              <w:pStyle w:val="Default"/>
              <w:rPr>
                <w:sz w:val="20"/>
                <w:szCs w:val="20"/>
              </w:rPr>
            </w:pPr>
            <w:r>
              <w:rPr>
                <w:sz w:val="20"/>
                <w:szCs w:val="20"/>
              </w:rPr>
              <w:t xml:space="preserve">V </w:t>
            </w:r>
          </w:p>
        </w:tc>
        <w:tc>
          <w:tcPr>
            <w:tcW w:w="3872" w:type="dxa"/>
            <w:tcBorders>
              <w:bottom w:val="nil"/>
              <w:right w:val="nil"/>
            </w:tcBorders>
          </w:tcPr>
          <w:p w14:paraId="600C4A04" w14:textId="77777777" w:rsidR="005C1743" w:rsidRDefault="005C1743">
            <w:pPr>
              <w:pStyle w:val="Default"/>
              <w:rPr>
                <w:sz w:val="20"/>
                <w:szCs w:val="20"/>
              </w:rPr>
            </w:pPr>
            <w:r>
              <w:rPr>
                <w:sz w:val="20"/>
                <w:szCs w:val="20"/>
              </w:rPr>
              <w:t xml:space="preserve">Convert a binary number into decimal </w:t>
            </w:r>
          </w:p>
        </w:tc>
      </w:tr>
    </w:tbl>
    <w:p w14:paraId="20B0EBC8" w14:textId="77777777" w:rsidR="005C1743" w:rsidRDefault="005C1743" w:rsidP="005C1743">
      <w:pPr>
        <w:pStyle w:val="Default"/>
        <w:spacing w:after="47"/>
        <w:jc w:val="both"/>
        <w:rPr>
          <w:b/>
        </w:rPr>
      </w:pPr>
    </w:p>
    <w:p w14:paraId="3E522043" w14:textId="77777777" w:rsidR="005C1743" w:rsidRDefault="005C1743" w:rsidP="005C1743">
      <w:pPr>
        <w:pStyle w:val="Default"/>
        <w:numPr>
          <w:ilvl w:val="1"/>
          <w:numId w:val="5"/>
        </w:numPr>
        <w:spacing w:after="47"/>
        <w:jc w:val="both"/>
        <w:rPr>
          <w:b/>
        </w:rPr>
      </w:pPr>
      <w:r>
        <w:rPr>
          <w:b/>
        </w:rPr>
        <w:t xml:space="preserve">Procedure </w:t>
      </w:r>
    </w:p>
    <w:p w14:paraId="6FAC848D" w14:textId="77777777" w:rsidR="00A25FDC" w:rsidRDefault="00A25FDC" w:rsidP="00A25FDC">
      <w:pPr>
        <w:pStyle w:val="Default"/>
        <w:spacing w:after="47"/>
        <w:ind w:left="360"/>
        <w:jc w:val="both"/>
        <w:rPr>
          <w:b/>
        </w:rPr>
      </w:pPr>
    </w:p>
    <w:p w14:paraId="486609BC" w14:textId="77777777" w:rsidR="00A25FDC" w:rsidRDefault="00A25FDC" w:rsidP="00A25FDC">
      <w:pPr>
        <w:pStyle w:val="Default"/>
        <w:numPr>
          <w:ilvl w:val="0"/>
          <w:numId w:val="11"/>
        </w:numPr>
        <w:spacing w:after="47"/>
        <w:jc w:val="both"/>
        <w:rPr>
          <w:b/>
        </w:rPr>
      </w:pPr>
      <w:r>
        <w:rPr>
          <w:b/>
        </w:rPr>
        <w:t>Part-</w:t>
      </w:r>
      <w:proofErr w:type="gramStart"/>
      <w:r>
        <w:rPr>
          <w:b/>
        </w:rPr>
        <w:t>1 :</w:t>
      </w:r>
      <w:proofErr w:type="gramEnd"/>
      <w:r>
        <w:rPr>
          <w:b/>
        </w:rPr>
        <w:t xml:space="preserve"> Input from keyboard and output on screen </w:t>
      </w:r>
    </w:p>
    <w:p w14:paraId="0D905C86" w14:textId="77777777" w:rsidR="005C1743" w:rsidRPr="005C1743" w:rsidRDefault="005C1743" w:rsidP="005C1743">
      <w:pPr>
        <w:pStyle w:val="Default"/>
        <w:numPr>
          <w:ilvl w:val="0"/>
          <w:numId w:val="6"/>
        </w:numPr>
        <w:spacing w:after="47"/>
        <w:jc w:val="both"/>
        <w:rPr>
          <w:b/>
        </w:rPr>
      </w:pPr>
      <w:r>
        <w:t xml:space="preserve">Go to Start menu and run emu 8086 software. </w:t>
      </w:r>
    </w:p>
    <w:p w14:paraId="763A3161" w14:textId="77777777" w:rsidR="00763692" w:rsidRPr="00763692" w:rsidRDefault="005C1743" w:rsidP="005C1743">
      <w:pPr>
        <w:pStyle w:val="Default"/>
        <w:numPr>
          <w:ilvl w:val="0"/>
          <w:numId w:val="6"/>
        </w:numPr>
        <w:spacing w:after="47"/>
        <w:jc w:val="both"/>
        <w:rPr>
          <w:b/>
        </w:rPr>
      </w:pPr>
      <w:r>
        <w:t>At first, you need to declare the library function.</w:t>
      </w:r>
    </w:p>
    <w:p w14:paraId="318558FD" w14:textId="77777777" w:rsidR="003E6D0E" w:rsidRPr="003E6D0E" w:rsidRDefault="00763692" w:rsidP="005C1743">
      <w:pPr>
        <w:pStyle w:val="Default"/>
        <w:numPr>
          <w:ilvl w:val="0"/>
          <w:numId w:val="6"/>
        </w:numPr>
        <w:spacing w:after="47"/>
        <w:jc w:val="both"/>
        <w:rPr>
          <w:b/>
        </w:rPr>
      </w:pPr>
      <w:r>
        <w:t xml:space="preserve">Then, you need to declare the main function like the following figure </w:t>
      </w:r>
      <w:r w:rsidR="003E6D0E">
        <w:t>1</w:t>
      </w:r>
      <w:r>
        <w:t>.</w:t>
      </w:r>
      <w:r w:rsidR="00F1272F">
        <w:t xml:space="preserve"> Then, write down the code. </w:t>
      </w:r>
    </w:p>
    <w:p w14:paraId="63B3BA66" w14:textId="77777777" w:rsidR="00763692" w:rsidRPr="00763692" w:rsidRDefault="003E6D0E" w:rsidP="003E6D0E">
      <w:pPr>
        <w:pStyle w:val="Default"/>
        <w:spacing w:after="47"/>
        <w:ind w:left="1080"/>
        <w:jc w:val="both"/>
        <w:rPr>
          <w:b/>
        </w:rPr>
      </w:pPr>
      <w:r>
        <w:rPr>
          <w:noProof/>
        </w:rPr>
        <w:drawing>
          <wp:inline distT="0" distB="0" distL="0" distR="0" wp14:anchorId="66B8B413" wp14:editId="56E11D1C">
            <wp:extent cx="4018940" cy="3423513"/>
            <wp:effectExtent l="19050" t="0" r="610" b="0"/>
            <wp:docPr id="5" name="Picture 4" descr="INPUT_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_OUTPUT.jpg"/>
                    <pic:cNvPicPr/>
                  </pic:nvPicPr>
                  <pic:blipFill>
                    <a:blip r:embed="rId9"/>
                    <a:stretch>
                      <a:fillRect/>
                    </a:stretch>
                  </pic:blipFill>
                  <pic:spPr>
                    <a:xfrm>
                      <a:off x="0" y="0"/>
                      <a:ext cx="4020373" cy="3424734"/>
                    </a:xfrm>
                    <a:prstGeom prst="rect">
                      <a:avLst/>
                    </a:prstGeom>
                  </pic:spPr>
                </pic:pic>
              </a:graphicData>
            </a:graphic>
          </wp:inline>
        </w:drawing>
      </w:r>
      <w:r w:rsidR="00763692">
        <w:t xml:space="preserve"> </w:t>
      </w:r>
    </w:p>
    <w:p w14:paraId="0102C8C1" w14:textId="77777777" w:rsidR="005C1743" w:rsidRDefault="005C1743" w:rsidP="00763692">
      <w:pPr>
        <w:pStyle w:val="Default"/>
        <w:spacing w:after="47"/>
        <w:ind w:left="1080"/>
        <w:jc w:val="both"/>
      </w:pPr>
      <w:r>
        <w:t xml:space="preserve"> </w:t>
      </w:r>
      <w:r w:rsidR="003E6D0E">
        <w:tab/>
      </w:r>
      <w:r w:rsidR="003E6D0E">
        <w:tab/>
      </w:r>
      <w:r w:rsidR="003E6D0E">
        <w:tab/>
      </w:r>
      <w:r w:rsidR="003E6D0E">
        <w:tab/>
        <w:t xml:space="preserve">Figure: 01 </w:t>
      </w:r>
    </w:p>
    <w:p w14:paraId="62DC4497" w14:textId="77777777" w:rsidR="003E6D0E" w:rsidRPr="0002603C" w:rsidRDefault="00F1272F" w:rsidP="00F1272F">
      <w:pPr>
        <w:pStyle w:val="Default"/>
        <w:numPr>
          <w:ilvl w:val="0"/>
          <w:numId w:val="8"/>
        </w:numPr>
        <w:spacing w:after="47"/>
        <w:jc w:val="both"/>
        <w:rPr>
          <w:b/>
        </w:rPr>
      </w:pPr>
      <w:r w:rsidRPr="00F1272F">
        <w:t>As you can see</w:t>
      </w:r>
      <w:r>
        <w:rPr>
          <w:b/>
        </w:rPr>
        <w:t xml:space="preserve">, </w:t>
      </w:r>
      <w:r>
        <w:t>the 1</w:t>
      </w:r>
      <w:r w:rsidRPr="00F1272F">
        <w:rPr>
          <w:vertAlign w:val="superscript"/>
        </w:rPr>
        <w:t>st</w:t>
      </w:r>
      <w:r>
        <w:t xml:space="preserve"> part of the program the code </w:t>
      </w:r>
      <w:proofErr w:type="gramStart"/>
      <w:r>
        <w:t>consist</w:t>
      </w:r>
      <w:proofErr w:type="gramEnd"/>
      <w:r>
        <w:t xml:space="preserve"> of input properties and 2</w:t>
      </w:r>
      <w:r w:rsidRPr="00F1272F">
        <w:rPr>
          <w:vertAlign w:val="superscript"/>
        </w:rPr>
        <w:t>nd</w:t>
      </w:r>
      <w:r>
        <w:t xml:space="preserve"> part consist of output properties. </w:t>
      </w:r>
    </w:p>
    <w:p w14:paraId="374042B4" w14:textId="77777777" w:rsidR="0002603C" w:rsidRPr="0002603C" w:rsidRDefault="0002603C" w:rsidP="00F1272F">
      <w:pPr>
        <w:pStyle w:val="Default"/>
        <w:numPr>
          <w:ilvl w:val="0"/>
          <w:numId w:val="8"/>
        </w:numPr>
        <w:spacing w:after="47"/>
        <w:jc w:val="both"/>
        <w:rPr>
          <w:b/>
        </w:rPr>
      </w:pPr>
      <w:r>
        <w:lastRenderedPageBreak/>
        <w:t xml:space="preserve">After you </w:t>
      </w:r>
      <w:r w:rsidR="00A25FDC">
        <w:t>emulate</w:t>
      </w:r>
      <w:r>
        <w:t xml:space="preserve"> the code, you</w:t>
      </w:r>
      <w:r w:rsidR="00A25FDC">
        <w:t xml:space="preserve"> need to press the RUN button, where you</w:t>
      </w:r>
      <w:r>
        <w:t xml:space="preserve"> will see an input and a copy of it as an output. But consecutively. To omit this, you need to add the following properties </w:t>
      </w:r>
      <w:r w:rsidR="00A25FDC">
        <w:t>of NEW</w:t>
      </w:r>
      <w:r>
        <w:t xml:space="preserve">_LINE, as shown in the figure 02. </w:t>
      </w:r>
    </w:p>
    <w:p w14:paraId="374BBD45" w14:textId="77777777" w:rsidR="0002603C" w:rsidRPr="0002603C" w:rsidRDefault="0002603C" w:rsidP="0002603C">
      <w:pPr>
        <w:pStyle w:val="Default"/>
        <w:spacing w:after="47"/>
        <w:ind w:left="720"/>
        <w:jc w:val="both"/>
        <w:rPr>
          <w:b/>
        </w:rPr>
      </w:pPr>
      <w:r>
        <w:rPr>
          <w:b/>
          <w:noProof/>
        </w:rPr>
        <w:drawing>
          <wp:inline distT="0" distB="0" distL="0" distR="0" wp14:anchorId="15269DB5" wp14:editId="057CD6C4">
            <wp:extent cx="4157929" cy="4206240"/>
            <wp:effectExtent l="19050" t="0" r="0" b="0"/>
            <wp:docPr id="6" name="Picture 5" descr="INPUT_OUTPUT_NEW_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_OUTPUT_NEW_LINE.jpg"/>
                    <pic:cNvPicPr/>
                  </pic:nvPicPr>
                  <pic:blipFill>
                    <a:blip r:embed="rId10"/>
                    <a:stretch>
                      <a:fillRect/>
                    </a:stretch>
                  </pic:blipFill>
                  <pic:spPr>
                    <a:xfrm>
                      <a:off x="0" y="0"/>
                      <a:ext cx="4157639" cy="4205947"/>
                    </a:xfrm>
                    <a:prstGeom prst="rect">
                      <a:avLst/>
                    </a:prstGeom>
                  </pic:spPr>
                </pic:pic>
              </a:graphicData>
            </a:graphic>
          </wp:inline>
        </w:drawing>
      </w:r>
    </w:p>
    <w:p w14:paraId="6FA8DDA6" w14:textId="77777777" w:rsidR="0002603C" w:rsidRDefault="0002603C" w:rsidP="0002603C">
      <w:pPr>
        <w:pStyle w:val="Default"/>
        <w:spacing w:after="47"/>
        <w:ind w:left="720"/>
        <w:jc w:val="both"/>
      </w:pPr>
      <w:r>
        <w:rPr>
          <w:b/>
        </w:rPr>
        <w:tab/>
      </w:r>
      <w:r>
        <w:rPr>
          <w:b/>
        </w:rPr>
        <w:tab/>
      </w:r>
      <w:r>
        <w:rPr>
          <w:b/>
        </w:rPr>
        <w:tab/>
      </w:r>
      <w:r w:rsidRPr="0002603C">
        <w:tab/>
        <w:t>Figure: 02</w:t>
      </w:r>
      <w:r>
        <w:t xml:space="preserve"> </w:t>
      </w:r>
    </w:p>
    <w:p w14:paraId="3C4C247D" w14:textId="77777777" w:rsidR="00A25FDC" w:rsidRDefault="00A25FDC" w:rsidP="00A25FDC">
      <w:pPr>
        <w:pStyle w:val="Default"/>
        <w:numPr>
          <w:ilvl w:val="0"/>
          <w:numId w:val="9"/>
        </w:numPr>
        <w:spacing w:after="47"/>
        <w:jc w:val="both"/>
      </w:pPr>
      <w:r>
        <w:t xml:space="preserve">After you emulate the code, you need to press the RUN button, where you will see an input and a copy of it as an output but in the next line like figure 03. </w:t>
      </w:r>
    </w:p>
    <w:p w14:paraId="50209A90" w14:textId="77777777" w:rsidR="00A25FDC" w:rsidRDefault="00A25FDC" w:rsidP="00A25FDC">
      <w:pPr>
        <w:pStyle w:val="Default"/>
        <w:spacing w:after="47"/>
        <w:ind w:left="720"/>
        <w:jc w:val="both"/>
      </w:pPr>
      <w:r>
        <w:rPr>
          <w:noProof/>
        </w:rPr>
        <w:lastRenderedPageBreak/>
        <w:drawing>
          <wp:inline distT="0" distB="0" distL="0" distR="0" wp14:anchorId="2147BE8C" wp14:editId="5865D42E">
            <wp:extent cx="5943600" cy="2666365"/>
            <wp:effectExtent l="19050" t="0" r="0" b="0"/>
            <wp:docPr id="7" name="Picture 6" descr="result_of_new_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_of_new_line.jpg"/>
                    <pic:cNvPicPr/>
                  </pic:nvPicPr>
                  <pic:blipFill>
                    <a:blip r:embed="rId11"/>
                    <a:stretch>
                      <a:fillRect/>
                    </a:stretch>
                  </pic:blipFill>
                  <pic:spPr>
                    <a:xfrm>
                      <a:off x="0" y="0"/>
                      <a:ext cx="5943600" cy="2666365"/>
                    </a:xfrm>
                    <a:prstGeom prst="rect">
                      <a:avLst/>
                    </a:prstGeom>
                  </pic:spPr>
                </pic:pic>
              </a:graphicData>
            </a:graphic>
          </wp:inline>
        </w:drawing>
      </w:r>
      <w:r>
        <w:t xml:space="preserve"> </w:t>
      </w:r>
      <w:r>
        <w:tab/>
      </w:r>
      <w:r>
        <w:tab/>
      </w:r>
      <w:r>
        <w:tab/>
      </w:r>
      <w:r>
        <w:tab/>
      </w:r>
      <w:r>
        <w:tab/>
        <w:t>Figure: 03</w:t>
      </w:r>
    </w:p>
    <w:p w14:paraId="0DD66746" w14:textId="77777777" w:rsidR="00A25FDC" w:rsidRDefault="00A25FDC" w:rsidP="00A25FDC">
      <w:pPr>
        <w:pStyle w:val="Default"/>
        <w:spacing w:after="47"/>
        <w:ind w:left="720"/>
        <w:jc w:val="both"/>
      </w:pPr>
    </w:p>
    <w:p w14:paraId="75449D8D" w14:textId="77777777" w:rsidR="00A25FDC" w:rsidRDefault="00A25FDC" w:rsidP="00A25FDC">
      <w:pPr>
        <w:pStyle w:val="Default"/>
        <w:spacing w:after="47"/>
        <w:jc w:val="both"/>
      </w:pPr>
    </w:p>
    <w:p w14:paraId="645D221B" w14:textId="77777777" w:rsidR="00A25FDC" w:rsidRPr="00A25FDC" w:rsidRDefault="00A25FDC" w:rsidP="00A25FDC">
      <w:pPr>
        <w:pStyle w:val="Default"/>
        <w:numPr>
          <w:ilvl w:val="0"/>
          <w:numId w:val="10"/>
        </w:numPr>
        <w:spacing w:after="47"/>
        <w:jc w:val="both"/>
        <w:rPr>
          <w:b/>
        </w:rPr>
      </w:pPr>
      <w:r w:rsidRPr="00A25FDC">
        <w:rPr>
          <w:b/>
        </w:rPr>
        <w:t xml:space="preserve">PART -2: </w:t>
      </w:r>
      <w:r>
        <w:rPr>
          <w:b/>
        </w:rPr>
        <w:t>String Input output</w:t>
      </w:r>
      <w:r w:rsidRPr="00A25FDC">
        <w:rPr>
          <w:b/>
        </w:rPr>
        <w:t xml:space="preserve"> </w:t>
      </w:r>
    </w:p>
    <w:p w14:paraId="63F2579F" w14:textId="77777777" w:rsidR="00A25FDC" w:rsidRDefault="00A25FDC" w:rsidP="00A25FDC">
      <w:pPr>
        <w:pStyle w:val="Default"/>
        <w:spacing w:after="47"/>
        <w:jc w:val="both"/>
        <w:rPr>
          <w:b/>
        </w:rPr>
      </w:pPr>
    </w:p>
    <w:p w14:paraId="63186B97" w14:textId="5D332A1A" w:rsidR="00A25FDC" w:rsidRDefault="009D53E3" w:rsidP="00A25FDC">
      <w:pPr>
        <w:pStyle w:val="Default"/>
        <w:numPr>
          <w:ilvl w:val="0"/>
          <w:numId w:val="9"/>
        </w:numPr>
        <w:spacing w:after="47"/>
        <w:jc w:val="both"/>
      </w:pPr>
      <w:r w:rsidRPr="009D53E3">
        <w:t>Please follow what we have done in part 1. Here, you need to get a string output. A</w:t>
      </w:r>
      <w:r>
        <w:t>s</w:t>
      </w:r>
      <w:r w:rsidRPr="009D53E3">
        <w:t xml:space="preserve"> you can see in figure </w:t>
      </w:r>
      <w:r>
        <w:t xml:space="preserve">04, we have used DX instead of DL, since we are using a string or DB </w:t>
      </w:r>
      <w:proofErr w:type="gramStart"/>
      <w:r>
        <w:t>i.e.</w:t>
      </w:r>
      <w:proofErr w:type="gramEnd"/>
      <w:r>
        <w:t xml:space="preserve"> double byte. The 2</w:t>
      </w:r>
      <w:r w:rsidRPr="009D53E3">
        <w:rPr>
          <w:vertAlign w:val="superscript"/>
        </w:rPr>
        <w:t>nd</w:t>
      </w:r>
      <w:r>
        <w:t xml:space="preserve"> paragraph consists of print function which starts from load effective address command. Also, in part -1 we have used AH, 2 since it was only </w:t>
      </w:r>
      <w:proofErr w:type="gramStart"/>
      <w:r>
        <w:t>a</w:t>
      </w:r>
      <w:proofErr w:type="gramEnd"/>
      <w:r>
        <w:t xml:space="preserve"> integer value. But in this case, we have used MOV AH, 9; since it is a string.  </w:t>
      </w:r>
    </w:p>
    <w:p w14:paraId="0EE30B41" w14:textId="37336DFE" w:rsidR="008C637C" w:rsidRDefault="008C637C" w:rsidP="008C637C">
      <w:pPr>
        <w:pStyle w:val="Default"/>
        <w:spacing w:after="47"/>
        <w:jc w:val="both"/>
      </w:pPr>
    </w:p>
    <w:p w14:paraId="4B0F77A6" w14:textId="5950A14A" w:rsidR="008C637C" w:rsidRPr="009D53E3" w:rsidRDefault="008C637C" w:rsidP="008C637C">
      <w:pPr>
        <w:pStyle w:val="Default"/>
        <w:numPr>
          <w:ilvl w:val="0"/>
          <w:numId w:val="9"/>
        </w:numPr>
        <w:spacing w:after="47"/>
        <w:jc w:val="both"/>
      </w:pPr>
      <w:r>
        <w:t>$ = END OF STRING</w:t>
      </w:r>
    </w:p>
    <w:p w14:paraId="3AE47139" w14:textId="77777777" w:rsidR="00A25FDC" w:rsidRDefault="00A25FDC" w:rsidP="00A25FDC">
      <w:pPr>
        <w:pStyle w:val="Default"/>
        <w:spacing w:after="47"/>
        <w:jc w:val="both"/>
        <w:rPr>
          <w:b/>
        </w:rPr>
      </w:pPr>
    </w:p>
    <w:p w14:paraId="68D86ABA" w14:textId="77777777" w:rsidR="00A25FDC" w:rsidRPr="00A25FDC" w:rsidRDefault="00A25FDC" w:rsidP="00A25FDC">
      <w:pPr>
        <w:pStyle w:val="Default"/>
        <w:spacing w:after="47"/>
        <w:ind w:left="720"/>
        <w:jc w:val="both"/>
        <w:rPr>
          <w:b/>
        </w:rPr>
      </w:pPr>
      <w:r>
        <w:rPr>
          <w:b/>
          <w:noProof/>
        </w:rPr>
        <w:lastRenderedPageBreak/>
        <w:drawing>
          <wp:inline distT="0" distB="0" distL="0" distR="0" wp14:anchorId="5589C1F3" wp14:editId="20E26DEE">
            <wp:extent cx="5597647" cy="4667098"/>
            <wp:effectExtent l="19050" t="0" r="3053" b="0"/>
            <wp:docPr id="8" name="Picture 7" descr="string_in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ring_input.jpg"/>
                    <pic:cNvPicPr/>
                  </pic:nvPicPr>
                  <pic:blipFill>
                    <a:blip r:embed="rId12"/>
                    <a:stretch>
                      <a:fillRect/>
                    </a:stretch>
                  </pic:blipFill>
                  <pic:spPr>
                    <a:xfrm>
                      <a:off x="0" y="0"/>
                      <a:ext cx="5601206" cy="4670066"/>
                    </a:xfrm>
                    <a:prstGeom prst="rect">
                      <a:avLst/>
                    </a:prstGeom>
                  </pic:spPr>
                </pic:pic>
              </a:graphicData>
            </a:graphic>
          </wp:inline>
        </w:drawing>
      </w:r>
    </w:p>
    <w:p w14:paraId="5183454D" w14:textId="77777777" w:rsidR="0002603C" w:rsidRDefault="009D53E3" w:rsidP="0002603C">
      <w:pPr>
        <w:pStyle w:val="Default"/>
        <w:spacing w:after="47"/>
        <w:ind w:left="720"/>
        <w:jc w:val="both"/>
      </w:pPr>
      <w:r>
        <w:tab/>
      </w:r>
      <w:r>
        <w:tab/>
      </w:r>
      <w:r>
        <w:tab/>
      </w:r>
      <w:r>
        <w:tab/>
      </w:r>
      <w:r>
        <w:tab/>
        <w:t>Figure: 04</w:t>
      </w:r>
    </w:p>
    <w:p w14:paraId="34066BBF" w14:textId="77777777" w:rsidR="0002603C" w:rsidRDefault="0002603C" w:rsidP="0002603C">
      <w:pPr>
        <w:pStyle w:val="Default"/>
        <w:spacing w:after="47"/>
        <w:ind w:left="720"/>
        <w:jc w:val="both"/>
      </w:pPr>
    </w:p>
    <w:p w14:paraId="756050E1" w14:textId="77777777" w:rsidR="00600D18" w:rsidRDefault="00600D18" w:rsidP="00600D18">
      <w:pPr>
        <w:pStyle w:val="Default"/>
        <w:numPr>
          <w:ilvl w:val="0"/>
          <w:numId w:val="9"/>
        </w:numPr>
        <w:spacing w:after="47"/>
        <w:jc w:val="both"/>
      </w:pPr>
      <w:r>
        <w:t xml:space="preserve">After you emulate the code, you need to press the RUN button. You will see an output like figure 05. </w:t>
      </w:r>
    </w:p>
    <w:p w14:paraId="0B0BC76B" w14:textId="77777777" w:rsidR="00600D18" w:rsidRDefault="00600D18" w:rsidP="00600D18">
      <w:pPr>
        <w:pStyle w:val="Default"/>
        <w:spacing w:after="47"/>
        <w:ind w:left="720"/>
        <w:jc w:val="both"/>
      </w:pPr>
      <w:r>
        <w:rPr>
          <w:noProof/>
        </w:rPr>
        <w:lastRenderedPageBreak/>
        <w:drawing>
          <wp:inline distT="0" distB="0" distL="0" distR="0" wp14:anchorId="29A01775" wp14:editId="7DB0AEBA">
            <wp:extent cx="5943600" cy="3373120"/>
            <wp:effectExtent l="19050" t="0" r="0" b="0"/>
            <wp:docPr id="10" name="Picture 9" descr="result_str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_string.jpg"/>
                    <pic:cNvPicPr/>
                  </pic:nvPicPr>
                  <pic:blipFill>
                    <a:blip r:embed="rId13"/>
                    <a:stretch>
                      <a:fillRect/>
                    </a:stretch>
                  </pic:blipFill>
                  <pic:spPr>
                    <a:xfrm>
                      <a:off x="0" y="0"/>
                      <a:ext cx="5943600" cy="3373120"/>
                    </a:xfrm>
                    <a:prstGeom prst="rect">
                      <a:avLst/>
                    </a:prstGeom>
                  </pic:spPr>
                </pic:pic>
              </a:graphicData>
            </a:graphic>
          </wp:inline>
        </w:drawing>
      </w:r>
      <w:r>
        <w:t xml:space="preserve"> </w:t>
      </w:r>
      <w:r>
        <w:tab/>
      </w:r>
      <w:r>
        <w:tab/>
      </w:r>
      <w:r>
        <w:tab/>
      </w:r>
      <w:r>
        <w:tab/>
        <w:t>Figure: 05</w:t>
      </w:r>
    </w:p>
    <w:p w14:paraId="5DEE1B20" w14:textId="77777777" w:rsidR="00600D18" w:rsidRDefault="00600D18" w:rsidP="00600D18">
      <w:pPr>
        <w:pStyle w:val="Default"/>
        <w:numPr>
          <w:ilvl w:val="0"/>
          <w:numId w:val="9"/>
        </w:numPr>
        <w:spacing w:after="47"/>
        <w:jc w:val="both"/>
      </w:pPr>
      <w:r>
        <w:t xml:space="preserve">You need to remember that every time we are using the following commands </w:t>
      </w:r>
    </w:p>
    <w:p w14:paraId="129390DD" w14:textId="77777777" w:rsidR="00600D18" w:rsidRDefault="00600D18" w:rsidP="00600D18">
      <w:pPr>
        <w:pStyle w:val="Default"/>
        <w:spacing w:after="47"/>
        <w:ind w:left="720"/>
        <w:jc w:val="both"/>
      </w:pPr>
      <w:r>
        <w:rPr>
          <w:noProof/>
        </w:rPr>
        <w:drawing>
          <wp:inline distT="0" distB="0" distL="0" distR="0" wp14:anchorId="7E2C23DB" wp14:editId="7E68865C">
            <wp:extent cx="2943225" cy="1114425"/>
            <wp:effectExtent l="19050" t="0" r="9525" b="0"/>
            <wp:docPr id="11" name="Picture 10" descr="end_fun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d_funtion.jpg"/>
                    <pic:cNvPicPr/>
                  </pic:nvPicPr>
                  <pic:blipFill>
                    <a:blip r:embed="rId14"/>
                    <a:stretch>
                      <a:fillRect/>
                    </a:stretch>
                  </pic:blipFill>
                  <pic:spPr>
                    <a:xfrm>
                      <a:off x="0" y="0"/>
                      <a:ext cx="2943225" cy="1114425"/>
                    </a:xfrm>
                    <a:prstGeom prst="rect">
                      <a:avLst/>
                    </a:prstGeom>
                  </pic:spPr>
                </pic:pic>
              </a:graphicData>
            </a:graphic>
          </wp:inline>
        </w:drawing>
      </w:r>
    </w:p>
    <w:p w14:paraId="422939E3" w14:textId="77777777" w:rsidR="00600D18" w:rsidRDefault="00600D18" w:rsidP="00600D18">
      <w:pPr>
        <w:pStyle w:val="Default"/>
        <w:spacing w:after="47"/>
        <w:ind w:left="720"/>
        <w:jc w:val="both"/>
      </w:pPr>
      <w:r>
        <w:t>as an end function. You can get output, without writing these lines. But it is a good practice, so that is why we have added in 2</w:t>
      </w:r>
      <w:r w:rsidRPr="00600D18">
        <w:rPr>
          <w:vertAlign w:val="superscript"/>
        </w:rPr>
        <w:t>nd</w:t>
      </w:r>
      <w:r>
        <w:t xml:space="preserve"> part as well. </w:t>
      </w:r>
    </w:p>
    <w:p w14:paraId="429E9DDE" w14:textId="77777777" w:rsidR="00600D18" w:rsidRDefault="00600D18" w:rsidP="00600D18">
      <w:pPr>
        <w:pStyle w:val="Default"/>
        <w:spacing w:after="47"/>
        <w:ind w:left="720"/>
        <w:jc w:val="both"/>
      </w:pPr>
    </w:p>
    <w:p w14:paraId="5A1B36C6" w14:textId="77777777" w:rsidR="00600D18" w:rsidRPr="006A1F15" w:rsidRDefault="00600D18" w:rsidP="00600D18">
      <w:pPr>
        <w:pStyle w:val="Default"/>
        <w:numPr>
          <w:ilvl w:val="1"/>
          <w:numId w:val="5"/>
        </w:numPr>
        <w:spacing w:after="47"/>
        <w:jc w:val="both"/>
        <w:rPr>
          <w:b/>
        </w:rPr>
      </w:pPr>
      <w:r w:rsidRPr="006A1F15">
        <w:rPr>
          <w:b/>
        </w:rPr>
        <w:t xml:space="preserve">Post Lab Work: </w:t>
      </w:r>
    </w:p>
    <w:p w14:paraId="61111DB3" w14:textId="77777777" w:rsidR="006A1F15" w:rsidRDefault="00600D18" w:rsidP="00600D18">
      <w:pPr>
        <w:pStyle w:val="Default"/>
        <w:numPr>
          <w:ilvl w:val="0"/>
          <w:numId w:val="12"/>
        </w:numPr>
        <w:spacing w:after="47"/>
        <w:jc w:val="both"/>
      </w:pPr>
      <w:r>
        <w:t>Take the screenshots, after executing each command</w:t>
      </w:r>
      <w:r w:rsidR="006A1F15">
        <w:t>.</w:t>
      </w:r>
    </w:p>
    <w:p w14:paraId="68AD38B6" w14:textId="77777777" w:rsidR="00600D18" w:rsidRDefault="006A1F15" w:rsidP="00600D18">
      <w:pPr>
        <w:pStyle w:val="Default"/>
        <w:numPr>
          <w:ilvl w:val="0"/>
          <w:numId w:val="12"/>
        </w:numPr>
        <w:spacing w:after="47"/>
        <w:jc w:val="both"/>
      </w:pPr>
      <w:r>
        <w:t xml:space="preserve">Randomly chose any two strings for getting a different set of outputs for </w:t>
      </w:r>
      <w:proofErr w:type="gramStart"/>
      <w:r>
        <w:t>part-2</w:t>
      </w:r>
      <w:proofErr w:type="gramEnd"/>
      <w:r>
        <w:t xml:space="preserve">. </w:t>
      </w:r>
      <w:r w:rsidR="00600D18">
        <w:t xml:space="preserve"> </w:t>
      </w:r>
    </w:p>
    <w:p w14:paraId="58659268" w14:textId="77777777" w:rsidR="006A1F15" w:rsidRDefault="006A1F15" w:rsidP="00600D18">
      <w:pPr>
        <w:pStyle w:val="Default"/>
        <w:numPr>
          <w:ilvl w:val="0"/>
          <w:numId w:val="12"/>
        </w:numPr>
        <w:spacing w:after="47"/>
        <w:jc w:val="both"/>
      </w:pPr>
      <w:r>
        <w:t xml:space="preserve">Discuss all the steps in your own words, preferably with screenshots of each step. </w:t>
      </w:r>
    </w:p>
    <w:p w14:paraId="4BAE7606" w14:textId="7306512E" w:rsidR="0002603C" w:rsidRDefault="0002603C" w:rsidP="0002603C">
      <w:pPr>
        <w:pStyle w:val="Default"/>
        <w:spacing w:after="47"/>
        <w:ind w:left="720"/>
        <w:jc w:val="both"/>
      </w:pPr>
    </w:p>
    <w:p w14:paraId="54653C2F" w14:textId="4AC2B542" w:rsidR="00070BB2" w:rsidRDefault="00070BB2" w:rsidP="0002603C">
      <w:pPr>
        <w:pStyle w:val="Default"/>
        <w:spacing w:after="47"/>
        <w:ind w:left="720"/>
        <w:jc w:val="both"/>
      </w:pPr>
    </w:p>
    <w:p w14:paraId="2AB08B2E" w14:textId="51D83442" w:rsidR="00070BB2" w:rsidRDefault="00070BB2" w:rsidP="0002603C">
      <w:pPr>
        <w:pStyle w:val="Default"/>
        <w:spacing w:after="47"/>
        <w:ind w:left="720"/>
        <w:jc w:val="both"/>
      </w:pPr>
    </w:p>
    <w:p w14:paraId="6E59ABEE" w14:textId="0125AF25" w:rsidR="00070BB2" w:rsidRDefault="00070BB2" w:rsidP="0002603C">
      <w:pPr>
        <w:pStyle w:val="Default"/>
        <w:spacing w:after="47"/>
        <w:ind w:left="720"/>
        <w:jc w:val="both"/>
      </w:pPr>
    </w:p>
    <w:p w14:paraId="1DBCBE4A" w14:textId="6CDCD7ED" w:rsidR="00070BB2" w:rsidRDefault="00070BB2" w:rsidP="0002603C">
      <w:pPr>
        <w:pStyle w:val="Default"/>
        <w:spacing w:after="47"/>
        <w:ind w:left="720"/>
        <w:jc w:val="both"/>
      </w:pPr>
    </w:p>
    <w:p w14:paraId="6F548988" w14:textId="77777777" w:rsidR="00070BB2" w:rsidRPr="0002603C" w:rsidRDefault="00070BB2" w:rsidP="0002603C">
      <w:pPr>
        <w:pStyle w:val="Default"/>
        <w:spacing w:after="47"/>
        <w:ind w:left="720"/>
        <w:jc w:val="both"/>
      </w:pPr>
    </w:p>
    <w:p w14:paraId="7EF2A0A3" w14:textId="77777777" w:rsidR="005C1743" w:rsidRPr="005C1743" w:rsidRDefault="005C1743" w:rsidP="005C1743">
      <w:pPr>
        <w:pStyle w:val="Default"/>
        <w:spacing w:after="47"/>
        <w:ind w:left="360"/>
        <w:jc w:val="both"/>
        <w:rPr>
          <w:b/>
        </w:rPr>
      </w:pPr>
    </w:p>
    <w:p w14:paraId="3D0992F6" w14:textId="77777777" w:rsidR="00C62DA8" w:rsidRPr="007E0750" w:rsidRDefault="00C62DA8" w:rsidP="00C62DA8">
      <w:pPr>
        <w:pStyle w:val="Heading2"/>
        <w:jc w:val="left"/>
        <w:rPr>
          <w:rFonts w:ascii="Cambria" w:hAnsi="Cambria" w:cs="Times New Roman"/>
          <w:i/>
          <w:sz w:val="28"/>
        </w:rPr>
      </w:pPr>
      <w:r>
        <w:rPr>
          <w:rFonts w:ascii="Cambria" w:hAnsi="Cambria" w:cs="Times New Roman"/>
          <w:i/>
          <w:sz w:val="28"/>
        </w:rPr>
        <w:lastRenderedPageBreak/>
        <w:t xml:space="preserve">Part-2 Experimental study of assembly language for finding out the greatest number among three decimal integer numbers.  </w:t>
      </w:r>
    </w:p>
    <w:p w14:paraId="3357CA0D" w14:textId="77777777" w:rsidR="00C62DA8" w:rsidRPr="007E0750" w:rsidRDefault="00C62DA8" w:rsidP="00C62DA8">
      <w:pPr>
        <w:jc w:val="both"/>
        <w:rPr>
          <w:rFonts w:ascii="Cambria" w:hAnsi="Cambria"/>
          <w:sz w:val="22"/>
        </w:rPr>
      </w:pPr>
      <w:r>
        <w:rPr>
          <w:rFonts w:ascii="Cambria" w:hAnsi="Cambria"/>
          <w:sz w:val="22"/>
        </w:rPr>
        <w:t xml:space="preserve"> </w:t>
      </w:r>
    </w:p>
    <w:p w14:paraId="49EF10AA" w14:textId="77777777" w:rsidR="00C62DA8" w:rsidRPr="005C1743" w:rsidRDefault="00C62DA8" w:rsidP="00C62DA8">
      <w:pPr>
        <w:spacing w:before="120"/>
        <w:jc w:val="both"/>
        <w:rPr>
          <w:rFonts w:ascii="Cambria" w:hAnsi="Cambria"/>
          <w:b/>
        </w:rPr>
      </w:pPr>
      <w:r>
        <w:rPr>
          <w:rFonts w:ascii="Cambria" w:hAnsi="Cambria"/>
          <w:b/>
        </w:rPr>
        <w:t>2</w:t>
      </w:r>
      <w:r w:rsidRPr="005C1743">
        <w:rPr>
          <w:rFonts w:ascii="Cambria" w:hAnsi="Cambria"/>
          <w:b/>
        </w:rPr>
        <w:t>.1 OBJECTIVE</w:t>
      </w:r>
    </w:p>
    <w:p w14:paraId="735F2F95" w14:textId="77777777" w:rsidR="00C62DA8" w:rsidRPr="005C1743" w:rsidRDefault="00C62DA8" w:rsidP="00C62DA8">
      <w:pPr>
        <w:spacing w:before="120"/>
        <w:jc w:val="both"/>
        <w:rPr>
          <w:rFonts w:ascii="Cambria" w:hAnsi="Cambria"/>
          <w:b/>
        </w:rPr>
      </w:pPr>
    </w:p>
    <w:p w14:paraId="25B16190" w14:textId="77777777" w:rsidR="00C62DA8" w:rsidRDefault="00C62DA8" w:rsidP="00C62DA8">
      <w:pPr>
        <w:jc w:val="both"/>
        <w:rPr>
          <w:rFonts w:ascii="Cambria" w:hAnsi="Cambria"/>
        </w:rPr>
      </w:pPr>
      <w:r w:rsidRPr="007E0750">
        <w:rPr>
          <w:rFonts w:ascii="Cambria" w:hAnsi="Cambria"/>
        </w:rPr>
        <w:t xml:space="preserve">In this </w:t>
      </w:r>
      <w:r>
        <w:rPr>
          <w:rFonts w:ascii="Cambria" w:hAnsi="Cambria"/>
        </w:rPr>
        <w:t xml:space="preserve">part of </w:t>
      </w:r>
      <w:r w:rsidRPr="007E0750">
        <w:rPr>
          <w:rFonts w:ascii="Cambria" w:hAnsi="Cambria"/>
        </w:rPr>
        <w:t>experiment,</w:t>
      </w:r>
      <w:r>
        <w:rPr>
          <w:rFonts w:ascii="Cambria" w:hAnsi="Cambria"/>
        </w:rPr>
        <w:t xml:space="preserve"> the loop instructions of assembly language of Intel 8086 microprocessor will be observed where students will learn to achieve input &amp; output in emu 8086 using loop instructions and will find out the greatest number among three decimal numbers.    </w:t>
      </w:r>
    </w:p>
    <w:p w14:paraId="20F8A3A9" w14:textId="77777777" w:rsidR="00C62DA8" w:rsidRDefault="00C62DA8" w:rsidP="00C62DA8">
      <w:pPr>
        <w:jc w:val="both"/>
        <w:rPr>
          <w:rFonts w:ascii="Cambria" w:hAnsi="Cambria"/>
        </w:rPr>
      </w:pPr>
    </w:p>
    <w:p w14:paraId="7DAB55C5" w14:textId="77777777" w:rsidR="00C62DA8" w:rsidRDefault="00C62DA8" w:rsidP="00C62DA8">
      <w:pPr>
        <w:pStyle w:val="Default"/>
        <w:numPr>
          <w:ilvl w:val="1"/>
          <w:numId w:val="13"/>
        </w:numPr>
        <w:spacing w:after="47"/>
        <w:jc w:val="both"/>
        <w:rPr>
          <w:b/>
        </w:rPr>
      </w:pPr>
      <w:r>
        <w:rPr>
          <w:b/>
        </w:rPr>
        <w:t xml:space="preserve">Procedure </w:t>
      </w:r>
    </w:p>
    <w:p w14:paraId="31065C6E" w14:textId="77777777" w:rsidR="00C62DA8" w:rsidRDefault="00C62DA8" w:rsidP="00C62DA8">
      <w:pPr>
        <w:pStyle w:val="Default"/>
        <w:spacing w:after="47"/>
        <w:ind w:left="360"/>
        <w:jc w:val="both"/>
        <w:rPr>
          <w:b/>
        </w:rPr>
      </w:pPr>
    </w:p>
    <w:p w14:paraId="5C14B729" w14:textId="77777777" w:rsidR="00C62DA8" w:rsidRDefault="00C62DA8" w:rsidP="00C62DA8">
      <w:pPr>
        <w:pStyle w:val="Default"/>
        <w:numPr>
          <w:ilvl w:val="0"/>
          <w:numId w:val="11"/>
        </w:numPr>
        <w:spacing w:after="47"/>
        <w:jc w:val="both"/>
        <w:rPr>
          <w:b/>
        </w:rPr>
      </w:pPr>
      <w:r>
        <w:rPr>
          <w:b/>
        </w:rPr>
        <w:t>Part-</w:t>
      </w:r>
      <w:proofErr w:type="gramStart"/>
      <w:r>
        <w:rPr>
          <w:b/>
        </w:rPr>
        <w:t>1 :</w:t>
      </w:r>
      <w:proofErr w:type="gramEnd"/>
      <w:r>
        <w:rPr>
          <w:b/>
        </w:rPr>
        <w:t xml:space="preserve"> Input from keyboard and output on screen </w:t>
      </w:r>
    </w:p>
    <w:p w14:paraId="21C37983" w14:textId="77777777" w:rsidR="00C62DA8" w:rsidRPr="005C1743" w:rsidRDefault="00C62DA8" w:rsidP="00C62DA8">
      <w:pPr>
        <w:pStyle w:val="Default"/>
        <w:numPr>
          <w:ilvl w:val="0"/>
          <w:numId w:val="6"/>
        </w:numPr>
        <w:spacing w:after="47"/>
        <w:jc w:val="both"/>
        <w:rPr>
          <w:b/>
        </w:rPr>
      </w:pPr>
      <w:r>
        <w:t xml:space="preserve">Go to Start menu and run emu 8086 software. </w:t>
      </w:r>
    </w:p>
    <w:p w14:paraId="6319535B" w14:textId="77777777" w:rsidR="00C62DA8" w:rsidRPr="00763692" w:rsidRDefault="00C62DA8" w:rsidP="00C62DA8">
      <w:pPr>
        <w:pStyle w:val="Default"/>
        <w:numPr>
          <w:ilvl w:val="0"/>
          <w:numId w:val="6"/>
        </w:numPr>
        <w:spacing w:after="47"/>
        <w:jc w:val="both"/>
        <w:rPr>
          <w:b/>
        </w:rPr>
      </w:pPr>
      <w:r>
        <w:t>At first, you need to declare the library function.</w:t>
      </w:r>
    </w:p>
    <w:p w14:paraId="5D9FAFCF" w14:textId="77777777" w:rsidR="00C62DA8" w:rsidRPr="00351411" w:rsidRDefault="00C62DA8" w:rsidP="00C62DA8">
      <w:pPr>
        <w:pStyle w:val="Default"/>
        <w:numPr>
          <w:ilvl w:val="0"/>
          <w:numId w:val="6"/>
        </w:numPr>
        <w:spacing w:after="47"/>
        <w:jc w:val="both"/>
        <w:rPr>
          <w:b/>
        </w:rPr>
      </w:pPr>
      <w:r>
        <w:t xml:space="preserve">Then, you need to declare the main function like the following. </w:t>
      </w:r>
    </w:p>
    <w:p w14:paraId="52288BAA" w14:textId="77777777" w:rsidR="00C62DA8" w:rsidRPr="00351411" w:rsidRDefault="00C62DA8" w:rsidP="00C62DA8">
      <w:pPr>
        <w:pStyle w:val="Default"/>
        <w:spacing w:after="47"/>
        <w:ind w:left="1080"/>
        <w:jc w:val="both"/>
        <w:rPr>
          <w:b/>
        </w:rPr>
      </w:pPr>
    </w:p>
    <w:p w14:paraId="7882CF12" w14:textId="77777777" w:rsidR="00C62DA8" w:rsidRPr="00351411" w:rsidRDefault="00C62DA8" w:rsidP="00C62DA8">
      <w:pPr>
        <w:pStyle w:val="Default"/>
        <w:spacing w:after="47"/>
        <w:ind w:left="1080"/>
        <w:jc w:val="both"/>
        <w:rPr>
          <w:b/>
        </w:rPr>
      </w:pPr>
      <w:r w:rsidRPr="00351411">
        <w:rPr>
          <w:b/>
        </w:rPr>
        <w:t xml:space="preserve">. MODEL SMALL </w:t>
      </w:r>
    </w:p>
    <w:p w14:paraId="4D4EEF55" w14:textId="77777777" w:rsidR="00C62DA8" w:rsidRPr="00351411" w:rsidRDefault="00C62DA8" w:rsidP="00C62DA8">
      <w:pPr>
        <w:pStyle w:val="Default"/>
        <w:spacing w:after="47"/>
        <w:ind w:left="1080"/>
        <w:jc w:val="both"/>
        <w:rPr>
          <w:b/>
        </w:rPr>
      </w:pPr>
      <w:r w:rsidRPr="00351411">
        <w:rPr>
          <w:b/>
        </w:rPr>
        <w:t>. STACK 100H</w:t>
      </w:r>
    </w:p>
    <w:p w14:paraId="68406B37" w14:textId="77777777" w:rsidR="00C62DA8" w:rsidRPr="00351411" w:rsidRDefault="00C62DA8" w:rsidP="00C62DA8">
      <w:pPr>
        <w:pStyle w:val="Default"/>
        <w:spacing w:after="47"/>
        <w:ind w:left="1080"/>
        <w:jc w:val="both"/>
        <w:rPr>
          <w:b/>
        </w:rPr>
      </w:pPr>
      <w:proofErr w:type="gramStart"/>
      <w:r w:rsidRPr="00351411">
        <w:rPr>
          <w:b/>
        </w:rPr>
        <w:t>.CODE</w:t>
      </w:r>
      <w:proofErr w:type="gramEnd"/>
      <w:r w:rsidRPr="00351411">
        <w:rPr>
          <w:b/>
        </w:rPr>
        <w:t xml:space="preserve"> </w:t>
      </w:r>
    </w:p>
    <w:p w14:paraId="0A5E06EF" w14:textId="77777777" w:rsidR="00C62DA8" w:rsidRDefault="00C62DA8" w:rsidP="00C62DA8">
      <w:pPr>
        <w:pStyle w:val="Default"/>
        <w:spacing w:after="47"/>
        <w:ind w:left="1080"/>
        <w:jc w:val="both"/>
      </w:pPr>
      <w:r>
        <w:t xml:space="preserve"> </w:t>
      </w:r>
      <w:r>
        <w:tab/>
      </w:r>
      <w:r>
        <w:tab/>
        <w:t xml:space="preserve">MAIN PROC </w:t>
      </w:r>
    </w:p>
    <w:p w14:paraId="543CAC28" w14:textId="77777777" w:rsidR="00C62DA8" w:rsidRDefault="00C62DA8" w:rsidP="00C62DA8">
      <w:pPr>
        <w:pStyle w:val="Default"/>
        <w:spacing w:after="47"/>
        <w:ind w:left="1080"/>
        <w:jc w:val="both"/>
      </w:pPr>
    </w:p>
    <w:p w14:paraId="36A55040" w14:textId="77777777" w:rsidR="00C62DA8" w:rsidRDefault="00C62DA8" w:rsidP="00C62DA8">
      <w:pPr>
        <w:pStyle w:val="Default"/>
        <w:spacing w:after="47"/>
        <w:ind w:left="1080"/>
        <w:jc w:val="both"/>
      </w:pPr>
      <w:r>
        <w:t>MOV AH, 1</w:t>
      </w:r>
    </w:p>
    <w:p w14:paraId="7F04794B" w14:textId="77777777" w:rsidR="00C62DA8" w:rsidRDefault="00C62DA8" w:rsidP="00C62DA8">
      <w:pPr>
        <w:pStyle w:val="Default"/>
        <w:spacing w:after="47"/>
        <w:ind w:left="1080"/>
        <w:jc w:val="both"/>
      </w:pPr>
      <w:r>
        <w:t xml:space="preserve">INT 21H </w:t>
      </w:r>
    </w:p>
    <w:p w14:paraId="69AE2E7A" w14:textId="77777777" w:rsidR="00C62DA8" w:rsidRDefault="00C62DA8" w:rsidP="00C62DA8">
      <w:pPr>
        <w:pStyle w:val="Default"/>
        <w:spacing w:after="47"/>
        <w:ind w:left="1080"/>
        <w:jc w:val="both"/>
      </w:pPr>
      <w:r>
        <w:t>MOV BL, AL</w:t>
      </w:r>
    </w:p>
    <w:p w14:paraId="5A39DE74" w14:textId="77777777" w:rsidR="00C62DA8" w:rsidRDefault="00C62DA8" w:rsidP="00C62DA8">
      <w:pPr>
        <w:pStyle w:val="Default"/>
        <w:spacing w:after="47"/>
        <w:ind w:left="1080"/>
        <w:jc w:val="both"/>
      </w:pPr>
      <w:r>
        <w:t>INT 21H</w:t>
      </w:r>
    </w:p>
    <w:p w14:paraId="7917E3B3" w14:textId="77777777" w:rsidR="00C62DA8" w:rsidRDefault="00C62DA8" w:rsidP="00C62DA8">
      <w:pPr>
        <w:pStyle w:val="Default"/>
        <w:spacing w:after="47"/>
        <w:ind w:left="1080"/>
        <w:jc w:val="both"/>
      </w:pPr>
      <w:r>
        <w:t>MOV BH, AL</w:t>
      </w:r>
    </w:p>
    <w:p w14:paraId="248748E2" w14:textId="77777777" w:rsidR="00C62DA8" w:rsidRDefault="00C62DA8" w:rsidP="00C62DA8">
      <w:pPr>
        <w:pStyle w:val="Default"/>
        <w:spacing w:after="47"/>
        <w:ind w:left="1080"/>
        <w:jc w:val="both"/>
      </w:pPr>
      <w:r>
        <w:t xml:space="preserve">INT 21H </w:t>
      </w:r>
    </w:p>
    <w:p w14:paraId="7503CD81" w14:textId="77777777" w:rsidR="00C62DA8" w:rsidRDefault="00C62DA8" w:rsidP="00C62DA8">
      <w:pPr>
        <w:pStyle w:val="Default"/>
        <w:spacing w:after="47"/>
        <w:ind w:left="1080"/>
        <w:jc w:val="both"/>
      </w:pPr>
      <w:r>
        <w:t xml:space="preserve">MOV CL, AL </w:t>
      </w:r>
    </w:p>
    <w:p w14:paraId="2DEFD20A" w14:textId="77777777" w:rsidR="00C62DA8" w:rsidRDefault="00C62DA8" w:rsidP="00C62DA8">
      <w:pPr>
        <w:pStyle w:val="Default"/>
        <w:spacing w:after="47"/>
        <w:ind w:left="1080"/>
        <w:jc w:val="both"/>
      </w:pPr>
    </w:p>
    <w:p w14:paraId="64598CFE" w14:textId="77777777" w:rsidR="00C62DA8" w:rsidRDefault="00C62DA8" w:rsidP="00C62DA8">
      <w:pPr>
        <w:pStyle w:val="Default"/>
        <w:spacing w:after="47"/>
        <w:ind w:left="1080"/>
        <w:jc w:val="both"/>
      </w:pPr>
      <w:r>
        <w:t xml:space="preserve">CMP BL, BH </w:t>
      </w:r>
    </w:p>
    <w:p w14:paraId="5A82D16D" w14:textId="77777777" w:rsidR="00C62DA8" w:rsidRDefault="00C62DA8" w:rsidP="00C62DA8">
      <w:pPr>
        <w:pStyle w:val="Default"/>
        <w:spacing w:after="47"/>
        <w:ind w:left="1080"/>
        <w:jc w:val="both"/>
      </w:pPr>
      <w:r>
        <w:t xml:space="preserve"> JGE L</w:t>
      </w:r>
      <w:proofErr w:type="gramStart"/>
      <w:r>
        <w:t>2 ;</w:t>
      </w:r>
      <w:proofErr w:type="gramEnd"/>
      <w:r>
        <w:t xml:space="preserve">  // jump if greater than or equal to </w:t>
      </w:r>
    </w:p>
    <w:p w14:paraId="67A924AD" w14:textId="77777777" w:rsidR="00C62DA8" w:rsidRDefault="00C62DA8" w:rsidP="00C62DA8">
      <w:pPr>
        <w:pStyle w:val="Default"/>
        <w:spacing w:after="47"/>
        <w:ind w:left="1080"/>
        <w:jc w:val="both"/>
        <w:rPr>
          <w:b/>
        </w:rPr>
      </w:pPr>
      <w:r>
        <w:rPr>
          <w:b/>
        </w:rPr>
        <w:t xml:space="preserve"> </w:t>
      </w:r>
    </w:p>
    <w:p w14:paraId="5EF0F822" w14:textId="77777777" w:rsidR="00C62DA8" w:rsidRDefault="00C62DA8" w:rsidP="00C62DA8">
      <w:pPr>
        <w:pStyle w:val="Default"/>
        <w:spacing w:after="47"/>
        <w:ind w:left="1080"/>
        <w:jc w:val="both"/>
      </w:pPr>
      <w:r w:rsidRPr="00351411">
        <w:t xml:space="preserve">L1: </w:t>
      </w:r>
    </w:p>
    <w:p w14:paraId="5D6C10C8" w14:textId="77777777" w:rsidR="00C62DA8" w:rsidRDefault="00C62DA8" w:rsidP="00C62DA8">
      <w:pPr>
        <w:pStyle w:val="Default"/>
        <w:spacing w:after="47"/>
        <w:ind w:left="1080"/>
        <w:jc w:val="both"/>
      </w:pPr>
      <w:r>
        <w:t xml:space="preserve">CMP BH, CL </w:t>
      </w:r>
    </w:p>
    <w:p w14:paraId="15CCC018" w14:textId="77777777" w:rsidR="00C62DA8" w:rsidRDefault="00C62DA8" w:rsidP="00C62DA8">
      <w:pPr>
        <w:pStyle w:val="Default"/>
        <w:spacing w:after="47"/>
        <w:ind w:left="1080"/>
        <w:jc w:val="both"/>
      </w:pPr>
      <w:r>
        <w:t xml:space="preserve">JGE LL1, </w:t>
      </w:r>
    </w:p>
    <w:p w14:paraId="6AF220B9" w14:textId="77777777" w:rsidR="00C62DA8" w:rsidRDefault="00C62DA8" w:rsidP="00C62DA8">
      <w:pPr>
        <w:pStyle w:val="Default"/>
        <w:spacing w:after="47"/>
        <w:ind w:left="1080"/>
        <w:jc w:val="both"/>
      </w:pPr>
      <w:r>
        <w:t xml:space="preserve">MOV AH, 2 </w:t>
      </w:r>
    </w:p>
    <w:p w14:paraId="65DE4866" w14:textId="77777777" w:rsidR="00C62DA8" w:rsidRDefault="00C62DA8" w:rsidP="00C62DA8">
      <w:pPr>
        <w:pStyle w:val="Default"/>
        <w:spacing w:after="47"/>
        <w:ind w:left="1080"/>
        <w:jc w:val="both"/>
      </w:pPr>
      <w:r>
        <w:t xml:space="preserve">MOV DL, CL </w:t>
      </w:r>
    </w:p>
    <w:p w14:paraId="1B8C602D" w14:textId="77777777" w:rsidR="00C62DA8" w:rsidRDefault="00C62DA8" w:rsidP="00C62DA8">
      <w:pPr>
        <w:pStyle w:val="Default"/>
        <w:spacing w:after="47"/>
        <w:ind w:left="1080"/>
        <w:jc w:val="both"/>
      </w:pPr>
      <w:r>
        <w:t xml:space="preserve">INT 21H </w:t>
      </w:r>
    </w:p>
    <w:p w14:paraId="73526022" w14:textId="77777777" w:rsidR="00C62DA8" w:rsidRDefault="00C62DA8" w:rsidP="00C62DA8">
      <w:pPr>
        <w:pStyle w:val="Default"/>
        <w:spacing w:after="47"/>
        <w:ind w:left="1080"/>
        <w:jc w:val="both"/>
      </w:pPr>
      <w:r>
        <w:t xml:space="preserve">JMP EXIT </w:t>
      </w:r>
    </w:p>
    <w:p w14:paraId="3A3EE4A0" w14:textId="77777777" w:rsidR="00C62DA8" w:rsidRDefault="00C62DA8" w:rsidP="00C62DA8">
      <w:pPr>
        <w:pStyle w:val="Default"/>
        <w:spacing w:after="47"/>
        <w:ind w:left="1080"/>
        <w:jc w:val="both"/>
      </w:pPr>
    </w:p>
    <w:p w14:paraId="19D593BC" w14:textId="77777777" w:rsidR="00C62DA8" w:rsidRDefault="00C62DA8" w:rsidP="00C62DA8">
      <w:pPr>
        <w:pStyle w:val="Default"/>
        <w:spacing w:after="47"/>
        <w:ind w:left="1080"/>
        <w:jc w:val="both"/>
      </w:pPr>
      <w:r>
        <w:t xml:space="preserve">LL1: </w:t>
      </w:r>
    </w:p>
    <w:p w14:paraId="31916352" w14:textId="77777777" w:rsidR="00C62DA8" w:rsidRDefault="00C62DA8" w:rsidP="00C62DA8">
      <w:pPr>
        <w:pStyle w:val="Default"/>
        <w:spacing w:after="47"/>
        <w:ind w:left="1080"/>
        <w:jc w:val="both"/>
      </w:pPr>
      <w:r>
        <w:t xml:space="preserve">MOV AH, 2 </w:t>
      </w:r>
    </w:p>
    <w:p w14:paraId="319C1A54" w14:textId="77777777" w:rsidR="00C62DA8" w:rsidRDefault="00C62DA8" w:rsidP="00C62DA8">
      <w:pPr>
        <w:pStyle w:val="Default"/>
        <w:spacing w:after="47"/>
        <w:ind w:left="1080"/>
        <w:jc w:val="both"/>
      </w:pPr>
      <w:r>
        <w:t xml:space="preserve">MOV DL, CL </w:t>
      </w:r>
    </w:p>
    <w:p w14:paraId="4CAAE4AD" w14:textId="77777777" w:rsidR="00C62DA8" w:rsidRDefault="00C62DA8" w:rsidP="00C62DA8">
      <w:pPr>
        <w:pStyle w:val="Default"/>
        <w:spacing w:after="47"/>
        <w:ind w:left="1080"/>
        <w:jc w:val="both"/>
      </w:pPr>
      <w:r>
        <w:t xml:space="preserve">INT 21H </w:t>
      </w:r>
    </w:p>
    <w:p w14:paraId="5313AAB8" w14:textId="77777777" w:rsidR="00C62DA8" w:rsidRDefault="00C62DA8" w:rsidP="00C62DA8">
      <w:pPr>
        <w:pStyle w:val="Default"/>
        <w:spacing w:after="47"/>
        <w:ind w:left="1080"/>
        <w:jc w:val="both"/>
      </w:pPr>
    </w:p>
    <w:p w14:paraId="348947EF" w14:textId="77777777" w:rsidR="00C62DA8" w:rsidRDefault="00C62DA8" w:rsidP="00C62DA8">
      <w:pPr>
        <w:pStyle w:val="Default"/>
        <w:spacing w:after="47"/>
        <w:ind w:left="1080"/>
        <w:jc w:val="both"/>
      </w:pPr>
      <w:r>
        <w:t>JMP EXIT</w:t>
      </w:r>
    </w:p>
    <w:p w14:paraId="119975AB" w14:textId="77777777" w:rsidR="00C62DA8" w:rsidRDefault="00C62DA8" w:rsidP="00C62DA8">
      <w:pPr>
        <w:pStyle w:val="Default"/>
        <w:spacing w:after="47"/>
        <w:ind w:left="1080"/>
        <w:jc w:val="both"/>
      </w:pPr>
    </w:p>
    <w:p w14:paraId="4743CC6E" w14:textId="77777777" w:rsidR="00C62DA8" w:rsidRDefault="00C62DA8" w:rsidP="00C62DA8">
      <w:pPr>
        <w:pStyle w:val="Default"/>
        <w:spacing w:after="47"/>
        <w:ind w:left="1080"/>
        <w:jc w:val="both"/>
      </w:pPr>
      <w:r>
        <w:t xml:space="preserve">L2: </w:t>
      </w:r>
    </w:p>
    <w:p w14:paraId="0F06715B" w14:textId="77777777" w:rsidR="00C62DA8" w:rsidRDefault="00C62DA8" w:rsidP="00C62DA8">
      <w:pPr>
        <w:pStyle w:val="Default"/>
        <w:spacing w:after="47"/>
        <w:ind w:left="1080"/>
        <w:jc w:val="both"/>
      </w:pPr>
      <w:r>
        <w:t xml:space="preserve">CMP BL, CL </w:t>
      </w:r>
    </w:p>
    <w:p w14:paraId="053757ED" w14:textId="77777777" w:rsidR="00C62DA8" w:rsidRDefault="00C62DA8" w:rsidP="00C62DA8">
      <w:pPr>
        <w:pStyle w:val="Default"/>
        <w:spacing w:after="47"/>
        <w:ind w:left="1080"/>
        <w:jc w:val="both"/>
      </w:pPr>
      <w:r>
        <w:t xml:space="preserve">JGE LL2 </w:t>
      </w:r>
    </w:p>
    <w:p w14:paraId="3734C47D" w14:textId="77777777" w:rsidR="00C62DA8" w:rsidRDefault="00C62DA8" w:rsidP="00C62DA8">
      <w:pPr>
        <w:pStyle w:val="Default"/>
        <w:spacing w:after="47"/>
        <w:ind w:left="1080"/>
        <w:jc w:val="both"/>
      </w:pPr>
      <w:r>
        <w:t xml:space="preserve">MOV AH, 2 </w:t>
      </w:r>
    </w:p>
    <w:p w14:paraId="7E62BB62" w14:textId="77777777" w:rsidR="00C62DA8" w:rsidRDefault="00C62DA8" w:rsidP="00C62DA8">
      <w:pPr>
        <w:pStyle w:val="Default"/>
        <w:spacing w:after="47"/>
        <w:ind w:left="1080"/>
        <w:jc w:val="both"/>
      </w:pPr>
      <w:r>
        <w:t xml:space="preserve">MOV DL, CL </w:t>
      </w:r>
    </w:p>
    <w:p w14:paraId="2CBBA5D9" w14:textId="77777777" w:rsidR="00C62DA8" w:rsidRDefault="00C62DA8" w:rsidP="00C62DA8">
      <w:pPr>
        <w:pStyle w:val="Default"/>
        <w:spacing w:after="47"/>
        <w:ind w:left="1080"/>
        <w:jc w:val="both"/>
      </w:pPr>
      <w:r>
        <w:t>INT 21H</w:t>
      </w:r>
    </w:p>
    <w:p w14:paraId="35D64A6D" w14:textId="77777777" w:rsidR="00C62DA8" w:rsidRDefault="00C62DA8" w:rsidP="00C62DA8">
      <w:pPr>
        <w:pStyle w:val="Default"/>
        <w:spacing w:after="47"/>
        <w:ind w:left="1080"/>
        <w:jc w:val="both"/>
      </w:pPr>
      <w:r>
        <w:t xml:space="preserve">JMP EXIT </w:t>
      </w:r>
    </w:p>
    <w:p w14:paraId="78F21435" w14:textId="77777777" w:rsidR="00C62DA8" w:rsidRDefault="00C62DA8" w:rsidP="00C62DA8">
      <w:pPr>
        <w:pStyle w:val="Default"/>
        <w:spacing w:after="47"/>
        <w:ind w:left="1080"/>
        <w:jc w:val="both"/>
      </w:pPr>
    </w:p>
    <w:p w14:paraId="79FE2292" w14:textId="77777777" w:rsidR="00C62DA8" w:rsidRDefault="00C62DA8" w:rsidP="00C62DA8">
      <w:pPr>
        <w:pStyle w:val="Default"/>
        <w:spacing w:after="47"/>
        <w:ind w:left="1080"/>
        <w:jc w:val="both"/>
      </w:pPr>
      <w:r>
        <w:t xml:space="preserve">LL2: </w:t>
      </w:r>
    </w:p>
    <w:p w14:paraId="25813BD8" w14:textId="77777777" w:rsidR="00C62DA8" w:rsidRDefault="00C62DA8" w:rsidP="00C62DA8">
      <w:pPr>
        <w:pStyle w:val="Default"/>
        <w:spacing w:after="47"/>
        <w:ind w:left="1080"/>
        <w:jc w:val="both"/>
      </w:pPr>
      <w:r>
        <w:t xml:space="preserve">MOV AH, 2 </w:t>
      </w:r>
    </w:p>
    <w:p w14:paraId="69E18A3C" w14:textId="77777777" w:rsidR="00C62DA8" w:rsidRDefault="00C62DA8" w:rsidP="00C62DA8">
      <w:pPr>
        <w:pStyle w:val="Default"/>
        <w:spacing w:after="47"/>
        <w:ind w:left="1080"/>
        <w:jc w:val="both"/>
      </w:pPr>
      <w:r>
        <w:t xml:space="preserve">MOV DL, BL </w:t>
      </w:r>
    </w:p>
    <w:p w14:paraId="0C81058E" w14:textId="77777777" w:rsidR="00C62DA8" w:rsidRDefault="00C62DA8" w:rsidP="00C62DA8">
      <w:pPr>
        <w:pStyle w:val="Default"/>
        <w:spacing w:after="47"/>
        <w:ind w:left="1080"/>
        <w:jc w:val="both"/>
      </w:pPr>
      <w:r>
        <w:t xml:space="preserve">INT 21H </w:t>
      </w:r>
    </w:p>
    <w:p w14:paraId="4CBEBF53" w14:textId="77777777" w:rsidR="00C62DA8" w:rsidRDefault="00C62DA8" w:rsidP="00C62DA8">
      <w:pPr>
        <w:pStyle w:val="Default"/>
        <w:spacing w:after="47"/>
        <w:ind w:left="1080"/>
        <w:jc w:val="both"/>
      </w:pPr>
    </w:p>
    <w:p w14:paraId="4CBEA978" w14:textId="77777777" w:rsidR="00C62DA8" w:rsidRDefault="00C62DA8" w:rsidP="00C62DA8">
      <w:pPr>
        <w:pStyle w:val="Default"/>
        <w:spacing w:after="47"/>
        <w:ind w:left="1080"/>
        <w:jc w:val="both"/>
      </w:pPr>
      <w:r>
        <w:t xml:space="preserve">EXIT: </w:t>
      </w:r>
    </w:p>
    <w:p w14:paraId="49784406" w14:textId="77777777" w:rsidR="00C62DA8" w:rsidRDefault="00C62DA8" w:rsidP="00C62DA8">
      <w:pPr>
        <w:pStyle w:val="Default"/>
        <w:spacing w:after="47"/>
        <w:ind w:left="1080"/>
        <w:jc w:val="both"/>
      </w:pPr>
      <w:r>
        <w:t xml:space="preserve">MOV AH, 4CH </w:t>
      </w:r>
    </w:p>
    <w:p w14:paraId="25D67572" w14:textId="77777777" w:rsidR="00C62DA8" w:rsidRDefault="00C62DA8" w:rsidP="00C62DA8">
      <w:pPr>
        <w:pStyle w:val="Default"/>
        <w:spacing w:after="47"/>
        <w:ind w:left="1080"/>
        <w:jc w:val="both"/>
      </w:pPr>
      <w:r>
        <w:t xml:space="preserve">INT 21H </w:t>
      </w:r>
    </w:p>
    <w:p w14:paraId="2F645308" w14:textId="77777777" w:rsidR="00C62DA8" w:rsidRDefault="00C62DA8" w:rsidP="00C62DA8">
      <w:pPr>
        <w:pStyle w:val="Default"/>
        <w:spacing w:after="47"/>
        <w:ind w:left="1080"/>
        <w:jc w:val="both"/>
      </w:pPr>
      <w:r>
        <w:t xml:space="preserve"> </w:t>
      </w:r>
    </w:p>
    <w:p w14:paraId="36D231B9" w14:textId="77777777" w:rsidR="00C62DA8" w:rsidRDefault="00C62DA8" w:rsidP="00C62DA8">
      <w:pPr>
        <w:pStyle w:val="Default"/>
        <w:spacing w:after="47"/>
        <w:ind w:left="1080"/>
        <w:jc w:val="both"/>
      </w:pPr>
      <w:r>
        <w:t xml:space="preserve">MAIN ENDP </w:t>
      </w:r>
    </w:p>
    <w:p w14:paraId="38CA5B8D" w14:textId="77777777" w:rsidR="00C62DA8" w:rsidRPr="00351411" w:rsidRDefault="00C62DA8" w:rsidP="00C62DA8">
      <w:pPr>
        <w:pStyle w:val="Default"/>
        <w:spacing w:after="47"/>
        <w:ind w:firstLine="720"/>
        <w:jc w:val="both"/>
      </w:pPr>
      <w:r>
        <w:t xml:space="preserve">END MAIN  </w:t>
      </w:r>
      <w:r>
        <w:tab/>
      </w:r>
      <w:r>
        <w:tab/>
      </w:r>
      <w:r>
        <w:tab/>
      </w:r>
      <w:r>
        <w:tab/>
        <w:t xml:space="preserve"> </w:t>
      </w:r>
    </w:p>
    <w:p w14:paraId="462705CA" w14:textId="77777777" w:rsidR="00C62DA8" w:rsidRPr="0002603C" w:rsidRDefault="00C62DA8" w:rsidP="00C62DA8">
      <w:pPr>
        <w:pStyle w:val="Default"/>
        <w:spacing w:after="47"/>
        <w:ind w:left="720"/>
        <w:jc w:val="both"/>
        <w:rPr>
          <w:b/>
        </w:rPr>
      </w:pPr>
      <w:r>
        <w:t xml:space="preserve"> </w:t>
      </w:r>
    </w:p>
    <w:p w14:paraId="621600DB" w14:textId="77777777" w:rsidR="00C62DA8" w:rsidRPr="00351411" w:rsidRDefault="00C62DA8" w:rsidP="00C62DA8">
      <w:pPr>
        <w:pStyle w:val="Default"/>
        <w:numPr>
          <w:ilvl w:val="0"/>
          <w:numId w:val="8"/>
        </w:numPr>
        <w:spacing w:after="47"/>
        <w:jc w:val="both"/>
        <w:rPr>
          <w:b/>
        </w:rPr>
      </w:pPr>
      <w:r>
        <w:t>After you emulate the code, you need to press the RUN button, where you can input any three decimal integer numbers. At the end, you will see the greatest number is printed after computation.  Save the screenshot in your computer.</w:t>
      </w:r>
    </w:p>
    <w:p w14:paraId="012BAFAC" w14:textId="77777777" w:rsidR="00C62DA8" w:rsidRDefault="00C62DA8" w:rsidP="00C62DA8">
      <w:r>
        <w:t xml:space="preserve"> </w:t>
      </w:r>
      <w:r>
        <w:tab/>
      </w:r>
      <w:r>
        <w:tab/>
      </w:r>
      <w:r>
        <w:tab/>
      </w:r>
      <w:r>
        <w:tab/>
      </w:r>
      <w:r>
        <w:tab/>
      </w:r>
    </w:p>
    <w:p w14:paraId="28C03F5E" w14:textId="513720B5" w:rsidR="003761D3" w:rsidRDefault="003761D3" w:rsidP="003761D3">
      <w:pPr>
        <w:pStyle w:val="Default"/>
        <w:spacing w:after="47"/>
        <w:ind w:left="720"/>
        <w:jc w:val="both"/>
      </w:pPr>
      <w:r>
        <w:t>6</w:t>
      </w:r>
    </w:p>
    <w:p w14:paraId="4AEE9CE4" w14:textId="57129068" w:rsidR="003761D3" w:rsidRDefault="003761D3" w:rsidP="003761D3">
      <w:pPr>
        <w:pStyle w:val="Default"/>
        <w:spacing w:after="47"/>
        <w:ind w:left="720"/>
        <w:jc w:val="both"/>
      </w:pPr>
      <w:r>
        <w:t>7</w:t>
      </w:r>
    </w:p>
    <w:p w14:paraId="7E3AC47D" w14:textId="63EF46AE" w:rsidR="003761D3" w:rsidRDefault="003761D3" w:rsidP="003761D3">
      <w:pPr>
        <w:pStyle w:val="Default"/>
        <w:spacing w:after="47"/>
        <w:ind w:left="720"/>
        <w:jc w:val="both"/>
      </w:pPr>
      <w:r>
        <w:t>8</w:t>
      </w:r>
    </w:p>
    <w:p w14:paraId="6D776EC1" w14:textId="19E0D162" w:rsidR="003761D3" w:rsidRPr="00070BB2" w:rsidRDefault="003761D3" w:rsidP="003761D3">
      <w:pPr>
        <w:pStyle w:val="Default"/>
        <w:spacing w:after="47"/>
        <w:ind w:left="720"/>
        <w:jc w:val="both"/>
        <w:rPr>
          <w:b/>
          <w:bCs/>
          <w:color w:val="FF0000"/>
        </w:rPr>
      </w:pPr>
      <w:r w:rsidRPr="00070BB2">
        <w:rPr>
          <w:b/>
          <w:bCs/>
          <w:color w:val="FF0000"/>
        </w:rPr>
        <w:t>8</w:t>
      </w:r>
    </w:p>
    <w:p w14:paraId="6B7001BA" w14:textId="77777777" w:rsidR="00C62DA8" w:rsidRDefault="00C62DA8" w:rsidP="00C62DA8">
      <w:pPr>
        <w:pStyle w:val="Default"/>
        <w:spacing w:after="47"/>
        <w:ind w:left="720"/>
        <w:jc w:val="both"/>
      </w:pPr>
      <w:r>
        <w:t xml:space="preserve"> </w:t>
      </w:r>
      <w:r>
        <w:tab/>
      </w:r>
      <w:r>
        <w:tab/>
      </w:r>
      <w:r>
        <w:tab/>
      </w:r>
      <w:r>
        <w:tab/>
        <w:t xml:space="preserve"> </w:t>
      </w:r>
    </w:p>
    <w:p w14:paraId="42FF2BA6" w14:textId="77777777" w:rsidR="00C62DA8" w:rsidRDefault="00C62DA8" w:rsidP="00C62DA8">
      <w:pPr>
        <w:pStyle w:val="Default"/>
        <w:spacing w:after="47"/>
        <w:ind w:left="720"/>
        <w:jc w:val="both"/>
      </w:pPr>
      <w:r>
        <w:t xml:space="preserve"> </w:t>
      </w:r>
      <w:r>
        <w:tab/>
      </w:r>
      <w:r>
        <w:tab/>
      </w:r>
      <w:r>
        <w:tab/>
      </w:r>
      <w:r>
        <w:tab/>
      </w:r>
    </w:p>
    <w:p w14:paraId="523A4942" w14:textId="77777777" w:rsidR="00C62DA8" w:rsidRDefault="00C62DA8" w:rsidP="00C62DA8">
      <w:pPr>
        <w:pStyle w:val="Default"/>
        <w:spacing w:after="47"/>
        <w:ind w:left="1440"/>
        <w:jc w:val="both"/>
      </w:pPr>
    </w:p>
    <w:p w14:paraId="21194D88" w14:textId="77777777" w:rsidR="00C62DA8" w:rsidRDefault="00C62DA8" w:rsidP="00C62DA8">
      <w:pPr>
        <w:pStyle w:val="Default"/>
        <w:spacing w:after="47"/>
        <w:ind w:left="1440"/>
        <w:jc w:val="both"/>
      </w:pPr>
      <w:r>
        <w:t xml:space="preserve"> </w:t>
      </w:r>
    </w:p>
    <w:p w14:paraId="62C02B1A" w14:textId="77777777" w:rsidR="00C62DA8" w:rsidRPr="006A1F15" w:rsidRDefault="00C62DA8" w:rsidP="00C62DA8">
      <w:pPr>
        <w:pStyle w:val="Default"/>
        <w:numPr>
          <w:ilvl w:val="1"/>
          <w:numId w:val="13"/>
        </w:numPr>
        <w:spacing w:after="47"/>
        <w:jc w:val="both"/>
        <w:rPr>
          <w:b/>
        </w:rPr>
      </w:pPr>
      <w:r w:rsidRPr="006A1F15">
        <w:rPr>
          <w:b/>
        </w:rPr>
        <w:lastRenderedPageBreak/>
        <w:t xml:space="preserve">Post Lab Work: </w:t>
      </w:r>
    </w:p>
    <w:p w14:paraId="01427657" w14:textId="77777777" w:rsidR="00C62DA8" w:rsidRDefault="00C62DA8" w:rsidP="00C62DA8">
      <w:pPr>
        <w:pStyle w:val="Default"/>
        <w:numPr>
          <w:ilvl w:val="0"/>
          <w:numId w:val="12"/>
        </w:numPr>
        <w:spacing w:after="47"/>
        <w:jc w:val="both"/>
      </w:pPr>
      <w:r>
        <w:t>Take the screenshots, after executing each command.</w:t>
      </w:r>
    </w:p>
    <w:p w14:paraId="6DC29EAD" w14:textId="77777777" w:rsidR="00C62DA8" w:rsidRDefault="00C62DA8" w:rsidP="00C62DA8">
      <w:pPr>
        <w:pStyle w:val="Default"/>
        <w:numPr>
          <w:ilvl w:val="0"/>
          <w:numId w:val="12"/>
        </w:numPr>
        <w:spacing w:after="47"/>
        <w:jc w:val="both"/>
      </w:pPr>
      <w:r>
        <w:t xml:space="preserve">Randomly chose any three numbers for getting a different set of outputs.  </w:t>
      </w:r>
    </w:p>
    <w:p w14:paraId="5E4E4018" w14:textId="77777777" w:rsidR="00C62DA8" w:rsidRDefault="00C62DA8" w:rsidP="00C62DA8">
      <w:pPr>
        <w:pStyle w:val="Default"/>
        <w:numPr>
          <w:ilvl w:val="0"/>
          <w:numId w:val="12"/>
        </w:numPr>
        <w:spacing w:after="47"/>
        <w:jc w:val="both"/>
      </w:pPr>
      <w:r>
        <w:t xml:space="preserve">Discuss all the steps in your own words, preferably with screenshots of each step. </w:t>
      </w:r>
    </w:p>
    <w:p w14:paraId="3CF38731" w14:textId="77777777" w:rsidR="005C1743" w:rsidRDefault="005C1743" w:rsidP="005C1743">
      <w:pPr>
        <w:rPr>
          <w:rFonts w:ascii="Cambria" w:hAnsi="Cambria"/>
        </w:rPr>
      </w:pPr>
    </w:p>
    <w:p w14:paraId="65962E54" w14:textId="77777777" w:rsidR="00C753BB" w:rsidRDefault="005C1743" w:rsidP="005C1743">
      <w:r>
        <w:rPr>
          <w:rFonts w:ascii="Cambria" w:hAnsi="Cambria"/>
        </w:rPr>
        <w:t xml:space="preserve"> </w:t>
      </w:r>
    </w:p>
    <w:sectPr w:rsidR="00C753BB" w:rsidSect="00C753BB">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D0D33" w14:textId="77777777" w:rsidR="00281C5A" w:rsidRDefault="00281C5A" w:rsidP="00763692">
      <w:r>
        <w:separator/>
      </w:r>
    </w:p>
  </w:endnote>
  <w:endnote w:type="continuationSeparator" w:id="0">
    <w:p w14:paraId="6808BD76" w14:textId="77777777" w:rsidR="00281C5A" w:rsidRDefault="00281C5A" w:rsidP="007636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8999"/>
      <w:docPartObj>
        <w:docPartGallery w:val="Page Numbers (Bottom of Page)"/>
        <w:docPartUnique/>
      </w:docPartObj>
    </w:sdtPr>
    <w:sdtEndPr/>
    <w:sdtContent>
      <w:sdt>
        <w:sdtPr>
          <w:id w:val="565050477"/>
          <w:docPartObj>
            <w:docPartGallery w:val="Page Numbers (Top of Page)"/>
            <w:docPartUnique/>
          </w:docPartObj>
        </w:sdtPr>
        <w:sdtEndPr/>
        <w:sdtContent>
          <w:p w14:paraId="3DF0E779" w14:textId="77777777" w:rsidR="009D53E3" w:rsidRDefault="009D53E3" w:rsidP="00763692">
            <w:pPr>
              <w:pStyle w:val="Footer"/>
            </w:pPr>
            <w:r>
              <w:t>© FMA</w:t>
            </w:r>
            <w:r>
              <w:tab/>
            </w:r>
            <w:r>
              <w:tab/>
              <w:t xml:space="preserve">Page </w:t>
            </w:r>
            <w:r w:rsidR="00A30256">
              <w:rPr>
                <w:b/>
              </w:rPr>
              <w:fldChar w:fldCharType="begin"/>
            </w:r>
            <w:r>
              <w:rPr>
                <w:b/>
              </w:rPr>
              <w:instrText xml:space="preserve"> PAGE </w:instrText>
            </w:r>
            <w:r w:rsidR="00A30256">
              <w:rPr>
                <w:b/>
              </w:rPr>
              <w:fldChar w:fldCharType="separate"/>
            </w:r>
            <w:r w:rsidR="00D50030">
              <w:rPr>
                <w:b/>
                <w:noProof/>
              </w:rPr>
              <w:t>1</w:t>
            </w:r>
            <w:r w:rsidR="00A30256">
              <w:rPr>
                <w:b/>
              </w:rPr>
              <w:fldChar w:fldCharType="end"/>
            </w:r>
            <w:r>
              <w:t xml:space="preserve"> of </w:t>
            </w:r>
            <w:r w:rsidR="00A30256">
              <w:rPr>
                <w:b/>
              </w:rPr>
              <w:fldChar w:fldCharType="begin"/>
            </w:r>
            <w:r>
              <w:rPr>
                <w:b/>
              </w:rPr>
              <w:instrText xml:space="preserve"> NUMPAGES  </w:instrText>
            </w:r>
            <w:r w:rsidR="00A30256">
              <w:rPr>
                <w:b/>
              </w:rPr>
              <w:fldChar w:fldCharType="separate"/>
            </w:r>
            <w:r w:rsidR="00D50030">
              <w:rPr>
                <w:b/>
                <w:noProof/>
              </w:rPr>
              <w:t>8</w:t>
            </w:r>
            <w:r w:rsidR="00A30256">
              <w:rPr>
                <w:b/>
              </w:rPr>
              <w:fldChar w:fldCharType="end"/>
            </w:r>
          </w:p>
        </w:sdtContent>
      </w:sdt>
    </w:sdtContent>
  </w:sdt>
  <w:p w14:paraId="5DECEDC3" w14:textId="77777777" w:rsidR="009D53E3" w:rsidRDefault="009D5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853AB" w14:textId="77777777" w:rsidR="00281C5A" w:rsidRDefault="00281C5A" w:rsidP="00763692">
      <w:r>
        <w:separator/>
      </w:r>
    </w:p>
  </w:footnote>
  <w:footnote w:type="continuationSeparator" w:id="0">
    <w:p w14:paraId="36D9FCAD" w14:textId="77777777" w:rsidR="00281C5A" w:rsidRDefault="00281C5A" w:rsidP="007636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918"/>
    <w:multiLevelType w:val="hybridMultilevel"/>
    <w:tmpl w:val="011C0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A7AB8"/>
    <w:multiLevelType w:val="hybridMultilevel"/>
    <w:tmpl w:val="4DC04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7A252F"/>
    <w:multiLevelType w:val="multilevel"/>
    <w:tmpl w:val="6D26A4F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8D3581"/>
    <w:multiLevelType w:val="hybridMultilevel"/>
    <w:tmpl w:val="8632C8D8"/>
    <w:lvl w:ilvl="0" w:tplc="0409000B">
      <w:start w:val="1"/>
      <w:numFmt w:val="bullet"/>
      <w:lvlText w:val=""/>
      <w:lvlJc w:val="left"/>
      <w:pPr>
        <w:ind w:left="1192" w:hanging="360"/>
      </w:pPr>
      <w:rPr>
        <w:rFonts w:ascii="Wingdings" w:hAnsi="Wingdings" w:hint="default"/>
      </w:rPr>
    </w:lvl>
    <w:lvl w:ilvl="1" w:tplc="04090003" w:tentative="1">
      <w:start w:val="1"/>
      <w:numFmt w:val="bullet"/>
      <w:lvlText w:val="o"/>
      <w:lvlJc w:val="left"/>
      <w:pPr>
        <w:ind w:left="1912" w:hanging="360"/>
      </w:pPr>
      <w:rPr>
        <w:rFonts w:ascii="Courier New" w:hAnsi="Courier New" w:cs="Courier New" w:hint="default"/>
      </w:rPr>
    </w:lvl>
    <w:lvl w:ilvl="2" w:tplc="04090005" w:tentative="1">
      <w:start w:val="1"/>
      <w:numFmt w:val="bullet"/>
      <w:lvlText w:val=""/>
      <w:lvlJc w:val="left"/>
      <w:pPr>
        <w:ind w:left="2632" w:hanging="360"/>
      </w:pPr>
      <w:rPr>
        <w:rFonts w:ascii="Wingdings" w:hAnsi="Wingdings" w:hint="default"/>
      </w:rPr>
    </w:lvl>
    <w:lvl w:ilvl="3" w:tplc="04090001" w:tentative="1">
      <w:start w:val="1"/>
      <w:numFmt w:val="bullet"/>
      <w:lvlText w:val=""/>
      <w:lvlJc w:val="left"/>
      <w:pPr>
        <w:ind w:left="3352" w:hanging="360"/>
      </w:pPr>
      <w:rPr>
        <w:rFonts w:ascii="Symbol" w:hAnsi="Symbol" w:hint="default"/>
      </w:rPr>
    </w:lvl>
    <w:lvl w:ilvl="4" w:tplc="04090003" w:tentative="1">
      <w:start w:val="1"/>
      <w:numFmt w:val="bullet"/>
      <w:lvlText w:val="o"/>
      <w:lvlJc w:val="left"/>
      <w:pPr>
        <w:ind w:left="4072" w:hanging="360"/>
      </w:pPr>
      <w:rPr>
        <w:rFonts w:ascii="Courier New" w:hAnsi="Courier New" w:cs="Courier New" w:hint="default"/>
      </w:rPr>
    </w:lvl>
    <w:lvl w:ilvl="5" w:tplc="04090005" w:tentative="1">
      <w:start w:val="1"/>
      <w:numFmt w:val="bullet"/>
      <w:lvlText w:val=""/>
      <w:lvlJc w:val="left"/>
      <w:pPr>
        <w:ind w:left="4792" w:hanging="360"/>
      </w:pPr>
      <w:rPr>
        <w:rFonts w:ascii="Wingdings" w:hAnsi="Wingdings" w:hint="default"/>
      </w:rPr>
    </w:lvl>
    <w:lvl w:ilvl="6" w:tplc="04090001" w:tentative="1">
      <w:start w:val="1"/>
      <w:numFmt w:val="bullet"/>
      <w:lvlText w:val=""/>
      <w:lvlJc w:val="left"/>
      <w:pPr>
        <w:ind w:left="5512" w:hanging="360"/>
      </w:pPr>
      <w:rPr>
        <w:rFonts w:ascii="Symbol" w:hAnsi="Symbol" w:hint="default"/>
      </w:rPr>
    </w:lvl>
    <w:lvl w:ilvl="7" w:tplc="04090003" w:tentative="1">
      <w:start w:val="1"/>
      <w:numFmt w:val="bullet"/>
      <w:lvlText w:val="o"/>
      <w:lvlJc w:val="left"/>
      <w:pPr>
        <w:ind w:left="6232" w:hanging="360"/>
      </w:pPr>
      <w:rPr>
        <w:rFonts w:ascii="Courier New" w:hAnsi="Courier New" w:cs="Courier New" w:hint="default"/>
      </w:rPr>
    </w:lvl>
    <w:lvl w:ilvl="8" w:tplc="04090005" w:tentative="1">
      <w:start w:val="1"/>
      <w:numFmt w:val="bullet"/>
      <w:lvlText w:val=""/>
      <w:lvlJc w:val="left"/>
      <w:pPr>
        <w:ind w:left="6952" w:hanging="360"/>
      </w:pPr>
      <w:rPr>
        <w:rFonts w:ascii="Wingdings" w:hAnsi="Wingdings" w:hint="default"/>
      </w:rPr>
    </w:lvl>
  </w:abstractNum>
  <w:abstractNum w:abstractNumId="4" w15:restartNumberingAfterBreak="0">
    <w:nsid w:val="38AE263C"/>
    <w:multiLevelType w:val="hybridMultilevel"/>
    <w:tmpl w:val="29C86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6750E3"/>
    <w:multiLevelType w:val="hybridMultilevel"/>
    <w:tmpl w:val="ACC81F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EB1CAA"/>
    <w:multiLevelType w:val="multilevel"/>
    <w:tmpl w:val="A97EC9D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6045407"/>
    <w:multiLevelType w:val="hybridMultilevel"/>
    <w:tmpl w:val="15AC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451668"/>
    <w:multiLevelType w:val="hybridMultilevel"/>
    <w:tmpl w:val="B1BE51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4E1F7B"/>
    <w:multiLevelType w:val="multilevel"/>
    <w:tmpl w:val="F36C07C2"/>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2202F5D"/>
    <w:multiLevelType w:val="hybridMultilevel"/>
    <w:tmpl w:val="98B01E8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9B1C17"/>
    <w:multiLevelType w:val="hybridMultilevel"/>
    <w:tmpl w:val="BEB6D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D46019"/>
    <w:multiLevelType w:val="hybridMultilevel"/>
    <w:tmpl w:val="F8F692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4"/>
  </w:num>
  <w:num w:numId="3">
    <w:abstractNumId w:val="2"/>
  </w:num>
  <w:num w:numId="4">
    <w:abstractNumId w:val="5"/>
  </w:num>
  <w:num w:numId="5">
    <w:abstractNumId w:val="9"/>
  </w:num>
  <w:num w:numId="6">
    <w:abstractNumId w:val="1"/>
  </w:num>
  <w:num w:numId="7">
    <w:abstractNumId w:val="12"/>
  </w:num>
  <w:num w:numId="8">
    <w:abstractNumId w:val="11"/>
  </w:num>
  <w:num w:numId="9">
    <w:abstractNumId w:val="7"/>
  </w:num>
  <w:num w:numId="10">
    <w:abstractNumId w:val="8"/>
  </w:num>
  <w:num w:numId="11">
    <w:abstractNumId w:val="10"/>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zc0NjC0NDYzMjRT0lEKTi0uzszPAykwqQUAHdcJgSwAAAA="/>
  </w:docVars>
  <w:rsids>
    <w:rsidRoot w:val="005C1743"/>
    <w:rsid w:val="000020E4"/>
    <w:rsid w:val="000064A9"/>
    <w:rsid w:val="00007847"/>
    <w:rsid w:val="00012FA4"/>
    <w:rsid w:val="00015372"/>
    <w:rsid w:val="00017104"/>
    <w:rsid w:val="0002603C"/>
    <w:rsid w:val="00027CA8"/>
    <w:rsid w:val="000309AE"/>
    <w:rsid w:val="00036AE3"/>
    <w:rsid w:val="000370E1"/>
    <w:rsid w:val="00037D32"/>
    <w:rsid w:val="000404ED"/>
    <w:rsid w:val="00040E34"/>
    <w:rsid w:val="000418B4"/>
    <w:rsid w:val="00041E10"/>
    <w:rsid w:val="00044040"/>
    <w:rsid w:val="00061808"/>
    <w:rsid w:val="00070BB2"/>
    <w:rsid w:val="00070DE7"/>
    <w:rsid w:val="00072453"/>
    <w:rsid w:val="00075E20"/>
    <w:rsid w:val="00077BE5"/>
    <w:rsid w:val="00087B18"/>
    <w:rsid w:val="000906BD"/>
    <w:rsid w:val="000A203F"/>
    <w:rsid w:val="000A7970"/>
    <w:rsid w:val="000D623E"/>
    <w:rsid w:val="000E249F"/>
    <w:rsid w:val="000E58E1"/>
    <w:rsid w:val="000E7423"/>
    <w:rsid w:val="000F0259"/>
    <w:rsid w:val="0010146E"/>
    <w:rsid w:val="00110E95"/>
    <w:rsid w:val="0011130E"/>
    <w:rsid w:val="00112486"/>
    <w:rsid w:val="00113BFD"/>
    <w:rsid w:val="00117FE5"/>
    <w:rsid w:val="0012168A"/>
    <w:rsid w:val="0012389A"/>
    <w:rsid w:val="00126520"/>
    <w:rsid w:val="00132C82"/>
    <w:rsid w:val="00133364"/>
    <w:rsid w:val="001338B6"/>
    <w:rsid w:val="00134A69"/>
    <w:rsid w:val="00143042"/>
    <w:rsid w:val="001438BB"/>
    <w:rsid w:val="00144B47"/>
    <w:rsid w:val="00153B1E"/>
    <w:rsid w:val="001546A1"/>
    <w:rsid w:val="001556EB"/>
    <w:rsid w:val="0016079F"/>
    <w:rsid w:val="0016228D"/>
    <w:rsid w:val="00164563"/>
    <w:rsid w:val="001672D9"/>
    <w:rsid w:val="001728D3"/>
    <w:rsid w:val="0018079B"/>
    <w:rsid w:val="00182895"/>
    <w:rsid w:val="00183D56"/>
    <w:rsid w:val="0019208E"/>
    <w:rsid w:val="0019778D"/>
    <w:rsid w:val="001A1814"/>
    <w:rsid w:val="001A4B66"/>
    <w:rsid w:val="001B58E8"/>
    <w:rsid w:val="001C0D45"/>
    <w:rsid w:val="001C223A"/>
    <w:rsid w:val="001C2B72"/>
    <w:rsid w:val="001E0FFD"/>
    <w:rsid w:val="001E1B8D"/>
    <w:rsid w:val="001E2757"/>
    <w:rsid w:val="001E5FBC"/>
    <w:rsid w:val="001E6A76"/>
    <w:rsid w:val="001F625F"/>
    <w:rsid w:val="00204057"/>
    <w:rsid w:val="002160D5"/>
    <w:rsid w:val="00227166"/>
    <w:rsid w:val="002271F2"/>
    <w:rsid w:val="00230874"/>
    <w:rsid w:val="00242FDD"/>
    <w:rsid w:val="00252FFC"/>
    <w:rsid w:val="00267017"/>
    <w:rsid w:val="0027159A"/>
    <w:rsid w:val="00272AD4"/>
    <w:rsid w:val="00273775"/>
    <w:rsid w:val="00277A83"/>
    <w:rsid w:val="0028068A"/>
    <w:rsid w:val="00281C5A"/>
    <w:rsid w:val="002906A6"/>
    <w:rsid w:val="002A3C4A"/>
    <w:rsid w:val="002A7446"/>
    <w:rsid w:val="002B0875"/>
    <w:rsid w:val="002B48A1"/>
    <w:rsid w:val="002B5D1B"/>
    <w:rsid w:val="002C02D9"/>
    <w:rsid w:val="002C02F4"/>
    <w:rsid w:val="002C4236"/>
    <w:rsid w:val="0030279A"/>
    <w:rsid w:val="00307555"/>
    <w:rsid w:val="0032378E"/>
    <w:rsid w:val="003253B6"/>
    <w:rsid w:val="0032632B"/>
    <w:rsid w:val="003318A5"/>
    <w:rsid w:val="00343FD1"/>
    <w:rsid w:val="00344929"/>
    <w:rsid w:val="00345406"/>
    <w:rsid w:val="00361104"/>
    <w:rsid w:val="00365807"/>
    <w:rsid w:val="00366601"/>
    <w:rsid w:val="00372804"/>
    <w:rsid w:val="003761D3"/>
    <w:rsid w:val="00376FC5"/>
    <w:rsid w:val="00382C52"/>
    <w:rsid w:val="00384DA5"/>
    <w:rsid w:val="00385E78"/>
    <w:rsid w:val="003867ED"/>
    <w:rsid w:val="00396232"/>
    <w:rsid w:val="003A201C"/>
    <w:rsid w:val="003A2F3A"/>
    <w:rsid w:val="003A6526"/>
    <w:rsid w:val="003A6DA6"/>
    <w:rsid w:val="003B4AFA"/>
    <w:rsid w:val="003C0164"/>
    <w:rsid w:val="003C7708"/>
    <w:rsid w:val="003D0575"/>
    <w:rsid w:val="003D1308"/>
    <w:rsid w:val="003E569E"/>
    <w:rsid w:val="003E6D0E"/>
    <w:rsid w:val="003F1A6A"/>
    <w:rsid w:val="003F3E86"/>
    <w:rsid w:val="003F48A1"/>
    <w:rsid w:val="003F527D"/>
    <w:rsid w:val="003F5395"/>
    <w:rsid w:val="004031EA"/>
    <w:rsid w:val="00406D58"/>
    <w:rsid w:val="0040740C"/>
    <w:rsid w:val="004078D1"/>
    <w:rsid w:val="0041229C"/>
    <w:rsid w:val="00412CD9"/>
    <w:rsid w:val="004254C1"/>
    <w:rsid w:val="004307A0"/>
    <w:rsid w:val="00435D75"/>
    <w:rsid w:val="00436FE2"/>
    <w:rsid w:val="00454D96"/>
    <w:rsid w:val="00457C73"/>
    <w:rsid w:val="004634B8"/>
    <w:rsid w:val="00497090"/>
    <w:rsid w:val="004A0C24"/>
    <w:rsid w:val="004A43D4"/>
    <w:rsid w:val="004A4AE3"/>
    <w:rsid w:val="004B0172"/>
    <w:rsid w:val="004B2226"/>
    <w:rsid w:val="004B3CEE"/>
    <w:rsid w:val="004C1419"/>
    <w:rsid w:val="004C71A6"/>
    <w:rsid w:val="004E37D3"/>
    <w:rsid w:val="004E4060"/>
    <w:rsid w:val="00506969"/>
    <w:rsid w:val="0052099E"/>
    <w:rsid w:val="00520CB6"/>
    <w:rsid w:val="0052129F"/>
    <w:rsid w:val="005272EE"/>
    <w:rsid w:val="005275F7"/>
    <w:rsid w:val="00534047"/>
    <w:rsid w:val="00541DCD"/>
    <w:rsid w:val="0054232F"/>
    <w:rsid w:val="00545AFF"/>
    <w:rsid w:val="00560472"/>
    <w:rsid w:val="005660BD"/>
    <w:rsid w:val="00576D8E"/>
    <w:rsid w:val="005771AB"/>
    <w:rsid w:val="00584418"/>
    <w:rsid w:val="00587086"/>
    <w:rsid w:val="005876C9"/>
    <w:rsid w:val="00597250"/>
    <w:rsid w:val="005A7030"/>
    <w:rsid w:val="005A7157"/>
    <w:rsid w:val="005B3A54"/>
    <w:rsid w:val="005B6ABA"/>
    <w:rsid w:val="005B7ABB"/>
    <w:rsid w:val="005C079C"/>
    <w:rsid w:val="005C163F"/>
    <w:rsid w:val="005C1743"/>
    <w:rsid w:val="005C1C90"/>
    <w:rsid w:val="005C6423"/>
    <w:rsid w:val="005C7B90"/>
    <w:rsid w:val="005D327B"/>
    <w:rsid w:val="005D4287"/>
    <w:rsid w:val="005D452D"/>
    <w:rsid w:val="005D4843"/>
    <w:rsid w:val="005E2798"/>
    <w:rsid w:val="005E438F"/>
    <w:rsid w:val="005F07CB"/>
    <w:rsid w:val="005F502F"/>
    <w:rsid w:val="005F52B6"/>
    <w:rsid w:val="00600D18"/>
    <w:rsid w:val="006138A0"/>
    <w:rsid w:val="006143F3"/>
    <w:rsid w:val="00615D6D"/>
    <w:rsid w:val="00617DD2"/>
    <w:rsid w:val="00621D12"/>
    <w:rsid w:val="006344A5"/>
    <w:rsid w:val="00637F88"/>
    <w:rsid w:val="006477C5"/>
    <w:rsid w:val="00650514"/>
    <w:rsid w:val="00652A39"/>
    <w:rsid w:val="00657376"/>
    <w:rsid w:val="00662C89"/>
    <w:rsid w:val="00672C7F"/>
    <w:rsid w:val="00675645"/>
    <w:rsid w:val="00676D96"/>
    <w:rsid w:val="00677B32"/>
    <w:rsid w:val="00681D72"/>
    <w:rsid w:val="006851E9"/>
    <w:rsid w:val="00687D49"/>
    <w:rsid w:val="00687E6B"/>
    <w:rsid w:val="00687F72"/>
    <w:rsid w:val="006935BD"/>
    <w:rsid w:val="006959DF"/>
    <w:rsid w:val="00696015"/>
    <w:rsid w:val="006A1F15"/>
    <w:rsid w:val="006A52BE"/>
    <w:rsid w:val="006B61EC"/>
    <w:rsid w:val="006B7D5A"/>
    <w:rsid w:val="006D0B8E"/>
    <w:rsid w:val="006D66A3"/>
    <w:rsid w:val="006E126E"/>
    <w:rsid w:val="006E18F6"/>
    <w:rsid w:val="006E36D8"/>
    <w:rsid w:val="006E3B56"/>
    <w:rsid w:val="006F1412"/>
    <w:rsid w:val="006F1C0A"/>
    <w:rsid w:val="006F550D"/>
    <w:rsid w:val="0070167E"/>
    <w:rsid w:val="00702E0E"/>
    <w:rsid w:val="00713014"/>
    <w:rsid w:val="0072099B"/>
    <w:rsid w:val="00733A3A"/>
    <w:rsid w:val="00733E2A"/>
    <w:rsid w:val="00734AB3"/>
    <w:rsid w:val="007466A5"/>
    <w:rsid w:val="007479C5"/>
    <w:rsid w:val="0075518C"/>
    <w:rsid w:val="00763692"/>
    <w:rsid w:val="00763A03"/>
    <w:rsid w:val="007871CE"/>
    <w:rsid w:val="007875B7"/>
    <w:rsid w:val="00790767"/>
    <w:rsid w:val="00793F1A"/>
    <w:rsid w:val="007977B4"/>
    <w:rsid w:val="007A0375"/>
    <w:rsid w:val="007A5B36"/>
    <w:rsid w:val="007A6CA0"/>
    <w:rsid w:val="007C091B"/>
    <w:rsid w:val="007C11ED"/>
    <w:rsid w:val="007C40E6"/>
    <w:rsid w:val="007C4440"/>
    <w:rsid w:val="007C6805"/>
    <w:rsid w:val="007D08FB"/>
    <w:rsid w:val="007D302E"/>
    <w:rsid w:val="007D3871"/>
    <w:rsid w:val="007D68B4"/>
    <w:rsid w:val="007E4689"/>
    <w:rsid w:val="007E46E0"/>
    <w:rsid w:val="007E4725"/>
    <w:rsid w:val="007E5680"/>
    <w:rsid w:val="007F275C"/>
    <w:rsid w:val="007F5F70"/>
    <w:rsid w:val="007F6A3C"/>
    <w:rsid w:val="00801AB9"/>
    <w:rsid w:val="00801E8B"/>
    <w:rsid w:val="0080231B"/>
    <w:rsid w:val="00804E30"/>
    <w:rsid w:val="0081292C"/>
    <w:rsid w:val="00815EB6"/>
    <w:rsid w:val="00817530"/>
    <w:rsid w:val="00821FB1"/>
    <w:rsid w:val="0082376F"/>
    <w:rsid w:val="00823DAE"/>
    <w:rsid w:val="00831748"/>
    <w:rsid w:val="00834721"/>
    <w:rsid w:val="008572FC"/>
    <w:rsid w:val="00862661"/>
    <w:rsid w:val="00862BCE"/>
    <w:rsid w:val="00864D40"/>
    <w:rsid w:val="00874173"/>
    <w:rsid w:val="008766FE"/>
    <w:rsid w:val="00876F11"/>
    <w:rsid w:val="0088017A"/>
    <w:rsid w:val="0088336C"/>
    <w:rsid w:val="008833E5"/>
    <w:rsid w:val="00885F6E"/>
    <w:rsid w:val="00887FC3"/>
    <w:rsid w:val="00891983"/>
    <w:rsid w:val="008A057B"/>
    <w:rsid w:val="008A5BFB"/>
    <w:rsid w:val="008B0998"/>
    <w:rsid w:val="008B6772"/>
    <w:rsid w:val="008B78C9"/>
    <w:rsid w:val="008C0FC1"/>
    <w:rsid w:val="008C637C"/>
    <w:rsid w:val="008C7C46"/>
    <w:rsid w:val="008D323D"/>
    <w:rsid w:val="008E143F"/>
    <w:rsid w:val="008E2B84"/>
    <w:rsid w:val="008F3CC3"/>
    <w:rsid w:val="008F662C"/>
    <w:rsid w:val="008F7F2B"/>
    <w:rsid w:val="00912741"/>
    <w:rsid w:val="00912C02"/>
    <w:rsid w:val="0091491E"/>
    <w:rsid w:val="009206AF"/>
    <w:rsid w:val="009213BE"/>
    <w:rsid w:val="00931985"/>
    <w:rsid w:val="00931FF1"/>
    <w:rsid w:val="009330A6"/>
    <w:rsid w:val="00935DC6"/>
    <w:rsid w:val="00951E78"/>
    <w:rsid w:val="00962778"/>
    <w:rsid w:val="0096377B"/>
    <w:rsid w:val="00970E9B"/>
    <w:rsid w:val="00971376"/>
    <w:rsid w:val="00975BCC"/>
    <w:rsid w:val="009819A2"/>
    <w:rsid w:val="00981C77"/>
    <w:rsid w:val="00985EA1"/>
    <w:rsid w:val="009960DB"/>
    <w:rsid w:val="00996D37"/>
    <w:rsid w:val="0099754E"/>
    <w:rsid w:val="009A0CDF"/>
    <w:rsid w:val="009A1AD9"/>
    <w:rsid w:val="009A3291"/>
    <w:rsid w:val="009A41C9"/>
    <w:rsid w:val="009A4267"/>
    <w:rsid w:val="009B36B2"/>
    <w:rsid w:val="009B6075"/>
    <w:rsid w:val="009B683C"/>
    <w:rsid w:val="009C19AE"/>
    <w:rsid w:val="009C4658"/>
    <w:rsid w:val="009C6C30"/>
    <w:rsid w:val="009C7863"/>
    <w:rsid w:val="009D01E3"/>
    <w:rsid w:val="009D1263"/>
    <w:rsid w:val="009D1AA4"/>
    <w:rsid w:val="009D25C6"/>
    <w:rsid w:val="009D53E3"/>
    <w:rsid w:val="009D7099"/>
    <w:rsid w:val="009E557D"/>
    <w:rsid w:val="009E6CF7"/>
    <w:rsid w:val="009F5BA3"/>
    <w:rsid w:val="00A11079"/>
    <w:rsid w:val="00A14847"/>
    <w:rsid w:val="00A17F51"/>
    <w:rsid w:val="00A25F7D"/>
    <w:rsid w:val="00A25FDC"/>
    <w:rsid w:val="00A30256"/>
    <w:rsid w:val="00A31367"/>
    <w:rsid w:val="00A35A66"/>
    <w:rsid w:val="00A52B62"/>
    <w:rsid w:val="00A5443A"/>
    <w:rsid w:val="00A662B8"/>
    <w:rsid w:val="00A70D2D"/>
    <w:rsid w:val="00A84A94"/>
    <w:rsid w:val="00A90077"/>
    <w:rsid w:val="00AA0C3C"/>
    <w:rsid w:val="00AB0393"/>
    <w:rsid w:val="00AB535D"/>
    <w:rsid w:val="00AB70E7"/>
    <w:rsid w:val="00AD0619"/>
    <w:rsid w:val="00AD0BD3"/>
    <w:rsid w:val="00AE18AE"/>
    <w:rsid w:val="00AE524F"/>
    <w:rsid w:val="00AF5060"/>
    <w:rsid w:val="00B14036"/>
    <w:rsid w:val="00B14B54"/>
    <w:rsid w:val="00B250E6"/>
    <w:rsid w:val="00B32176"/>
    <w:rsid w:val="00B403A8"/>
    <w:rsid w:val="00B45178"/>
    <w:rsid w:val="00B50886"/>
    <w:rsid w:val="00B528F2"/>
    <w:rsid w:val="00B52F3B"/>
    <w:rsid w:val="00B6177E"/>
    <w:rsid w:val="00B62EF6"/>
    <w:rsid w:val="00B63878"/>
    <w:rsid w:val="00B641A7"/>
    <w:rsid w:val="00B76865"/>
    <w:rsid w:val="00B8412D"/>
    <w:rsid w:val="00B85182"/>
    <w:rsid w:val="00B8753C"/>
    <w:rsid w:val="00B91CC7"/>
    <w:rsid w:val="00B9598E"/>
    <w:rsid w:val="00B96689"/>
    <w:rsid w:val="00BA2471"/>
    <w:rsid w:val="00BA632A"/>
    <w:rsid w:val="00BB02FD"/>
    <w:rsid w:val="00BB54F0"/>
    <w:rsid w:val="00BB5DD8"/>
    <w:rsid w:val="00BB64E6"/>
    <w:rsid w:val="00BC55A6"/>
    <w:rsid w:val="00BD058C"/>
    <w:rsid w:val="00BD48F5"/>
    <w:rsid w:val="00BE03E0"/>
    <w:rsid w:val="00BE3A77"/>
    <w:rsid w:val="00BF087D"/>
    <w:rsid w:val="00BF0F6D"/>
    <w:rsid w:val="00BF5AFB"/>
    <w:rsid w:val="00BF5F7E"/>
    <w:rsid w:val="00C0364E"/>
    <w:rsid w:val="00C05427"/>
    <w:rsid w:val="00C06D95"/>
    <w:rsid w:val="00C100E0"/>
    <w:rsid w:val="00C170A4"/>
    <w:rsid w:val="00C17312"/>
    <w:rsid w:val="00C22D23"/>
    <w:rsid w:val="00C32B0F"/>
    <w:rsid w:val="00C463C0"/>
    <w:rsid w:val="00C57FC6"/>
    <w:rsid w:val="00C6117D"/>
    <w:rsid w:val="00C62DA8"/>
    <w:rsid w:val="00C669A5"/>
    <w:rsid w:val="00C724DC"/>
    <w:rsid w:val="00C7372B"/>
    <w:rsid w:val="00C753BB"/>
    <w:rsid w:val="00C75BD0"/>
    <w:rsid w:val="00C760D2"/>
    <w:rsid w:val="00C774E8"/>
    <w:rsid w:val="00C811C2"/>
    <w:rsid w:val="00C81ED8"/>
    <w:rsid w:val="00C86063"/>
    <w:rsid w:val="00C910DF"/>
    <w:rsid w:val="00C91C60"/>
    <w:rsid w:val="00C930AE"/>
    <w:rsid w:val="00CA17DD"/>
    <w:rsid w:val="00CB53E0"/>
    <w:rsid w:val="00CC058D"/>
    <w:rsid w:val="00CC2784"/>
    <w:rsid w:val="00CC39A7"/>
    <w:rsid w:val="00CD3E26"/>
    <w:rsid w:val="00CD7154"/>
    <w:rsid w:val="00CE4863"/>
    <w:rsid w:val="00CF5E64"/>
    <w:rsid w:val="00D00677"/>
    <w:rsid w:val="00D01927"/>
    <w:rsid w:val="00D023B8"/>
    <w:rsid w:val="00D03FD3"/>
    <w:rsid w:val="00D044DE"/>
    <w:rsid w:val="00D1782D"/>
    <w:rsid w:val="00D27A62"/>
    <w:rsid w:val="00D27D04"/>
    <w:rsid w:val="00D31E17"/>
    <w:rsid w:val="00D325F8"/>
    <w:rsid w:val="00D34ACD"/>
    <w:rsid w:val="00D34BDD"/>
    <w:rsid w:val="00D50030"/>
    <w:rsid w:val="00D52FBD"/>
    <w:rsid w:val="00D6174A"/>
    <w:rsid w:val="00D63FB0"/>
    <w:rsid w:val="00D703A5"/>
    <w:rsid w:val="00D7133F"/>
    <w:rsid w:val="00D812B8"/>
    <w:rsid w:val="00DA15FE"/>
    <w:rsid w:val="00DA43EB"/>
    <w:rsid w:val="00DA51E9"/>
    <w:rsid w:val="00DB2D8C"/>
    <w:rsid w:val="00DC043F"/>
    <w:rsid w:val="00DC09C9"/>
    <w:rsid w:val="00DC569F"/>
    <w:rsid w:val="00DC7ABC"/>
    <w:rsid w:val="00DD186F"/>
    <w:rsid w:val="00DD2EBD"/>
    <w:rsid w:val="00DD38F2"/>
    <w:rsid w:val="00DF0930"/>
    <w:rsid w:val="00DF0DED"/>
    <w:rsid w:val="00DF2AC6"/>
    <w:rsid w:val="00DF6870"/>
    <w:rsid w:val="00E073A1"/>
    <w:rsid w:val="00E170EB"/>
    <w:rsid w:val="00E20732"/>
    <w:rsid w:val="00E217B5"/>
    <w:rsid w:val="00E24C46"/>
    <w:rsid w:val="00E3475D"/>
    <w:rsid w:val="00E36C23"/>
    <w:rsid w:val="00E376C4"/>
    <w:rsid w:val="00E4424F"/>
    <w:rsid w:val="00E50F6F"/>
    <w:rsid w:val="00E51ECD"/>
    <w:rsid w:val="00E54308"/>
    <w:rsid w:val="00E7175B"/>
    <w:rsid w:val="00E74385"/>
    <w:rsid w:val="00E80BD1"/>
    <w:rsid w:val="00E931CD"/>
    <w:rsid w:val="00E9511D"/>
    <w:rsid w:val="00EB1785"/>
    <w:rsid w:val="00EC11C8"/>
    <w:rsid w:val="00EC2356"/>
    <w:rsid w:val="00EC2D54"/>
    <w:rsid w:val="00ED044C"/>
    <w:rsid w:val="00ED22C0"/>
    <w:rsid w:val="00ED41D2"/>
    <w:rsid w:val="00ED53F8"/>
    <w:rsid w:val="00EE4C07"/>
    <w:rsid w:val="00EF307E"/>
    <w:rsid w:val="00EF5812"/>
    <w:rsid w:val="00EF68BD"/>
    <w:rsid w:val="00EF6D11"/>
    <w:rsid w:val="00F025BB"/>
    <w:rsid w:val="00F04694"/>
    <w:rsid w:val="00F05D3E"/>
    <w:rsid w:val="00F1272F"/>
    <w:rsid w:val="00F17AD8"/>
    <w:rsid w:val="00F30596"/>
    <w:rsid w:val="00F44CBB"/>
    <w:rsid w:val="00F45E0B"/>
    <w:rsid w:val="00F46B3F"/>
    <w:rsid w:val="00F65B64"/>
    <w:rsid w:val="00F73887"/>
    <w:rsid w:val="00F74CDF"/>
    <w:rsid w:val="00F77F90"/>
    <w:rsid w:val="00F8487A"/>
    <w:rsid w:val="00FA0117"/>
    <w:rsid w:val="00FA30E2"/>
    <w:rsid w:val="00FA5F21"/>
    <w:rsid w:val="00FB09A7"/>
    <w:rsid w:val="00FB0EEB"/>
    <w:rsid w:val="00FC19FD"/>
    <w:rsid w:val="00FD5704"/>
    <w:rsid w:val="00FE1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1857F"/>
  <w15:docId w15:val="{4B3A8033-1F7A-4AB1-BB7A-DD3D35F46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743"/>
    <w:pPr>
      <w:spacing w:after="0" w:line="240" w:lineRule="auto"/>
    </w:pPr>
    <w:rPr>
      <w:rFonts w:ascii="Times New Roman" w:eastAsia="MS Mincho" w:hAnsi="Times New Roman" w:cs="Times New Roman"/>
      <w:sz w:val="24"/>
      <w:szCs w:val="24"/>
    </w:rPr>
  </w:style>
  <w:style w:type="paragraph" w:styleId="Heading2">
    <w:name w:val="heading 2"/>
    <w:basedOn w:val="Normal"/>
    <w:next w:val="Normal"/>
    <w:link w:val="Heading2Char"/>
    <w:qFormat/>
    <w:rsid w:val="005C1743"/>
    <w:pPr>
      <w:keepNext/>
      <w:jc w:val="center"/>
      <w:outlineLvl w:val="1"/>
    </w:pPr>
    <w:rPr>
      <w:rFonts w:ascii="Arial" w:hAnsi="Arial" w:cs="Arial"/>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5C1743"/>
    <w:rPr>
      <w:rFonts w:ascii="Arial" w:eastAsia="MS Mincho" w:hAnsi="Arial" w:cs="Arial"/>
      <w:b/>
      <w:bCs/>
      <w:szCs w:val="24"/>
    </w:rPr>
  </w:style>
  <w:style w:type="paragraph" w:styleId="BalloonText">
    <w:name w:val="Balloon Text"/>
    <w:basedOn w:val="Normal"/>
    <w:link w:val="BalloonTextChar"/>
    <w:uiPriority w:val="99"/>
    <w:semiHidden/>
    <w:unhideWhenUsed/>
    <w:rsid w:val="005C1743"/>
    <w:rPr>
      <w:rFonts w:ascii="Tahoma" w:hAnsi="Tahoma" w:cs="Tahoma"/>
      <w:sz w:val="16"/>
      <w:szCs w:val="16"/>
    </w:rPr>
  </w:style>
  <w:style w:type="character" w:customStyle="1" w:styleId="BalloonTextChar">
    <w:name w:val="Balloon Text Char"/>
    <w:basedOn w:val="DefaultParagraphFont"/>
    <w:link w:val="BalloonText"/>
    <w:uiPriority w:val="99"/>
    <w:semiHidden/>
    <w:rsid w:val="005C1743"/>
    <w:rPr>
      <w:rFonts w:ascii="Tahoma" w:eastAsia="MS Mincho" w:hAnsi="Tahoma" w:cs="Tahoma"/>
      <w:sz w:val="16"/>
      <w:szCs w:val="16"/>
    </w:rPr>
  </w:style>
  <w:style w:type="paragraph" w:customStyle="1" w:styleId="Default">
    <w:name w:val="Default"/>
    <w:rsid w:val="005C174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semiHidden/>
    <w:unhideWhenUsed/>
    <w:rsid w:val="00763692"/>
    <w:pPr>
      <w:tabs>
        <w:tab w:val="center" w:pos="4680"/>
        <w:tab w:val="right" w:pos="9360"/>
      </w:tabs>
    </w:pPr>
  </w:style>
  <w:style w:type="character" w:customStyle="1" w:styleId="HeaderChar">
    <w:name w:val="Header Char"/>
    <w:basedOn w:val="DefaultParagraphFont"/>
    <w:link w:val="Header"/>
    <w:uiPriority w:val="99"/>
    <w:semiHidden/>
    <w:rsid w:val="00763692"/>
    <w:rPr>
      <w:rFonts w:ascii="Times New Roman" w:eastAsia="MS Mincho" w:hAnsi="Times New Roman" w:cs="Times New Roman"/>
      <w:sz w:val="24"/>
      <w:szCs w:val="24"/>
    </w:rPr>
  </w:style>
  <w:style w:type="paragraph" w:styleId="Footer">
    <w:name w:val="footer"/>
    <w:basedOn w:val="Normal"/>
    <w:link w:val="FooterChar"/>
    <w:uiPriority w:val="99"/>
    <w:unhideWhenUsed/>
    <w:rsid w:val="00763692"/>
    <w:pPr>
      <w:tabs>
        <w:tab w:val="center" w:pos="4680"/>
        <w:tab w:val="right" w:pos="9360"/>
      </w:tabs>
    </w:pPr>
  </w:style>
  <w:style w:type="character" w:customStyle="1" w:styleId="FooterChar">
    <w:name w:val="Footer Char"/>
    <w:basedOn w:val="DefaultParagraphFont"/>
    <w:link w:val="Footer"/>
    <w:uiPriority w:val="99"/>
    <w:rsid w:val="00763692"/>
    <w:rPr>
      <w:rFonts w:ascii="Times New Roman" w:eastAsia="MS Mincho"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791</Words>
  <Characters>451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Fakir Mashuque Alamgir</cp:lastModifiedBy>
  <cp:revision>5</cp:revision>
  <cp:lastPrinted>2021-11-06T12:01:00Z</cp:lastPrinted>
  <dcterms:created xsi:type="dcterms:W3CDTF">2021-11-06T11:59:00Z</dcterms:created>
  <dcterms:modified xsi:type="dcterms:W3CDTF">2021-11-06T12:01:00Z</dcterms:modified>
</cp:coreProperties>
</file>